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0E7E6F3" w14:textId="2D65A53B" w:rsidR="00CC4820" w:rsidRPr="002C5DFE" w:rsidRDefault="005356F6" w:rsidP="005356F6">
      <w:pPr>
        <w:jc w:val="center"/>
        <w:rPr>
          <w:rFonts w:ascii="Cooper Black" w:hAnsi="Cooper Black"/>
          <w:i/>
          <w:iCs/>
          <w:sz w:val="28"/>
          <w:szCs w:val="28"/>
        </w:rPr>
      </w:pPr>
      <w:r w:rsidRPr="002C5DFE">
        <w:rPr>
          <w:i/>
          <w:iCs/>
          <w:sz w:val="28"/>
          <w:szCs w:val="28"/>
        </w:rPr>
        <w:tab/>
      </w:r>
      <w:r w:rsidRPr="002C5DFE">
        <w:rPr>
          <w:rFonts w:ascii="Cooper Black" w:hAnsi="Cooper Black"/>
          <w:i/>
          <w:iCs/>
          <w:sz w:val="28"/>
          <w:szCs w:val="28"/>
        </w:rPr>
        <w:t>St. Elizabeth’s Food Pantry</w:t>
      </w:r>
    </w:p>
    <w:p w14:paraId="2F809D54" w14:textId="41D41A78" w:rsidR="005356F6" w:rsidRPr="002C5DFE" w:rsidRDefault="005356F6" w:rsidP="005356F6">
      <w:pPr>
        <w:jc w:val="center"/>
        <w:rPr>
          <w:rFonts w:ascii="Cooper Black" w:hAnsi="Cooper Black"/>
          <w:i/>
          <w:iCs/>
          <w:sz w:val="28"/>
          <w:szCs w:val="28"/>
        </w:rPr>
      </w:pPr>
      <w:r w:rsidRPr="002C5DFE">
        <w:rPr>
          <w:rFonts w:ascii="Cooper Black" w:hAnsi="Cooper Black"/>
          <w:i/>
          <w:iCs/>
          <w:sz w:val="28"/>
          <w:szCs w:val="28"/>
        </w:rPr>
        <w:t>Schedule for January through March 2020</w:t>
      </w:r>
    </w:p>
    <w:p w14:paraId="0108529A" w14:textId="1F5D4FB9" w:rsidR="005356F6" w:rsidRPr="002C5DFE" w:rsidRDefault="005356F6" w:rsidP="005356F6">
      <w:pPr>
        <w:jc w:val="center"/>
        <w:rPr>
          <w:rFonts w:ascii="Cooper Black" w:hAnsi="Cooper Black"/>
          <w:i/>
          <w:iCs/>
          <w:sz w:val="28"/>
          <w:szCs w:val="28"/>
        </w:rPr>
      </w:pPr>
    </w:p>
    <w:p w14:paraId="59C833B0" w14:textId="77777777" w:rsidR="00F22E91" w:rsidRPr="002C5DFE" w:rsidRDefault="00F22E91" w:rsidP="005356F6">
      <w:pPr>
        <w:jc w:val="center"/>
        <w:rPr>
          <w:rFonts w:ascii="Cooper Black" w:hAnsi="Cooper Black"/>
          <w:i/>
          <w:iCs/>
          <w:sz w:val="28"/>
          <w:szCs w:val="28"/>
        </w:rPr>
      </w:pPr>
    </w:p>
    <w:tbl>
      <w:tblPr>
        <w:tblW w:w="10640" w:type="dxa"/>
        <w:tblLook w:val="04A0" w:firstRow="1" w:lastRow="0" w:firstColumn="1" w:lastColumn="0" w:noHBand="0" w:noVBand="1"/>
      </w:tblPr>
      <w:tblGrid>
        <w:gridCol w:w="2140"/>
        <w:gridCol w:w="2360"/>
        <w:gridCol w:w="2300"/>
        <w:gridCol w:w="3840"/>
      </w:tblGrid>
      <w:tr w:rsidR="002C5DFE" w:rsidRPr="002C5DFE" w14:paraId="5D76E059" w14:textId="77777777" w:rsidTr="005356F6">
        <w:trPr>
          <w:trHeight w:val="288"/>
        </w:trPr>
        <w:tc>
          <w:tcPr>
            <w:tcW w:w="2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397976" w14:textId="4A1EEC55" w:rsidR="005356F6" w:rsidRPr="002C5DFE" w:rsidRDefault="005356F6" w:rsidP="005356F6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sz w:val="28"/>
                <w:szCs w:val="28"/>
                <w:u w:val="single"/>
              </w:rPr>
            </w:pPr>
            <w:r w:rsidRPr="002C5DFE">
              <w:rPr>
                <w:rFonts w:ascii="Calibri" w:eastAsia="Times New Roman" w:hAnsi="Calibri" w:cs="Calibri"/>
                <w:b/>
                <w:bCs/>
                <w:sz w:val="28"/>
                <w:szCs w:val="28"/>
                <w:u w:val="single"/>
              </w:rPr>
              <w:t>DISTRIBUTION</w:t>
            </w:r>
            <w:r w:rsidR="00F22E91" w:rsidRPr="002C5DFE">
              <w:rPr>
                <w:rFonts w:ascii="Calibri" w:eastAsia="Times New Roman" w:hAnsi="Calibri" w:cs="Calibri"/>
                <w:b/>
                <w:bCs/>
                <w:sz w:val="28"/>
                <w:szCs w:val="28"/>
                <w:u w:val="single"/>
              </w:rPr>
              <w:t>:</w:t>
            </w:r>
          </w:p>
        </w:tc>
        <w:tc>
          <w:tcPr>
            <w:tcW w:w="2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F594C8" w14:textId="77777777" w:rsidR="005356F6" w:rsidRPr="002C5DFE" w:rsidRDefault="005356F6" w:rsidP="005356F6">
            <w:pPr>
              <w:spacing w:after="0" w:line="240" w:lineRule="auto"/>
              <w:rPr>
                <w:rFonts w:ascii="Calibri" w:eastAsia="Times New Roman" w:hAnsi="Calibri" w:cs="Calibri"/>
              </w:rPr>
            </w:pPr>
          </w:p>
        </w:tc>
        <w:tc>
          <w:tcPr>
            <w:tcW w:w="2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59B2AB" w14:textId="77777777" w:rsidR="005356F6" w:rsidRPr="002C5DFE" w:rsidRDefault="005356F6" w:rsidP="005356F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282742" w14:textId="77777777" w:rsidR="005356F6" w:rsidRPr="002C5DFE" w:rsidRDefault="005356F6" w:rsidP="005356F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2C5DFE" w:rsidRPr="002C5DFE" w14:paraId="11557211" w14:textId="77777777" w:rsidTr="005356F6">
        <w:trPr>
          <w:trHeight w:val="288"/>
        </w:trPr>
        <w:tc>
          <w:tcPr>
            <w:tcW w:w="2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899A36" w14:textId="77777777" w:rsidR="005356F6" w:rsidRPr="002C5DFE" w:rsidRDefault="005356F6" w:rsidP="005356F6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2C5DFE">
              <w:rPr>
                <w:rFonts w:ascii="Calibri" w:eastAsia="Times New Roman" w:hAnsi="Calibri" w:cs="Calibri"/>
              </w:rPr>
              <w:t>day - date</w:t>
            </w:r>
          </w:p>
        </w:tc>
        <w:tc>
          <w:tcPr>
            <w:tcW w:w="2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EDE854" w14:textId="77777777" w:rsidR="005356F6" w:rsidRPr="002C5DFE" w:rsidRDefault="005356F6" w:rsidP="005356F6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2C5DFE">
              <w:rPr>
                <w:rFonts w:ascii="Calibri" w:eastAsia="Times New Roman" w:hAnsi="Calibri" w:cs="Calibri"/>
              </w:rPr>
              <w:t>volunteer # 1</w:t>
            </w:r>
          </w:p>
        </w:tc>
        <w:tc>
          <w:tcPr>
            <w:tcW w:w="2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F6A8C5" w14:textId="77777777" w:rsidR="005356F6" w:rsidRPr="002C5DFE" w:rsidRDefault="005356F6" w:rsidP="005356F6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2C5DFE">
              <w:rPr>
                <w:rFonts w:ascii="Calibri" w:eastAsia="Times New Roman" w:hAnsi="Calibri" w:cs="Calibri"/>
              </w:rPr>
              <w:t>volunteer # 2</w:t>
            </w:r>
          </w:p>
        </w:tc>
        <w:tc>
          <w:tcPr>
            <w:tcW w:w="3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B567A1" w14:textId="77777777" w:rsidR="005356F6" w:rsidRPr="002C5DFE" w:rsidRDefault="005356F6" w:rsidP="005356F6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2C5DFE">
              <w:rPr>
                <w:rFonts w:ascii="Calibri" w:eastAsia="Times New Roman" w:hAnsi="Calibri" w:cs="Calibri"/>
              </w:rPr>
              <w:t>volunteer # 3</w:t>
            </w:r>
          </w:p>
        </w:tc>
      </w:tr>
      <w:tr w:rsidR="002C5DFE" w:rsidRPr="002C5DFE" w14:paraId="6D78992D" w14:textId="77777777" w:rsidTr="005356F6">
        <w:trPr>
          <w:trHeight w:val="288"/>
        </w:trPr>
        <w:tc>
          <w:tcPr>
            <w:tcW w:w="2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05C348" w14:textId="77777777" w:rsidR="005356F6" w:rsidRPr="002C5DFE" w:rsidRDefault="005356F6" w:rsidP="005356F6">
            <w:pPr>
              <w:spacing w:after="0" w:line="240" w:lineRule="auto"/>
              <w:rPr>
                <w:rFonts w:ascii="Calibri" w:eastAsia="Times New Roman" w:hAnsi="Calibri" w:cs="Calibri"/>
              </w:rPr>
            </w:pPr>
          </w:p>
        </w:tc>
        <w:tc>
          <w:tcPr>
            <w:tcW w:w="2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21511B" w14:textId="77777777" w:rsidR="005356F6" w:rsidRPr="002C5DFE" w:rsidRDefault="005356F6" w:rsidP="005356F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318299" w14:textId="77777777" w:rsidR="005356F6" w:rsidRPr="002C5DFE" w:rsidRDefault="005356F6" w:rsidP="005356F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6C2948" w14:textId="77777777" w:rsidR="005356F6" w:rsidRPr="002C5DFE" w:rsidRDefault="005356F6" w:rsidP="005356F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2C5DFE" w:rsidRPr="002C5DFE" w14:paraId="33C13848" w14:textId="77777777" w:rsidTr="005356F6">
        <w:trPr>
          <w:trHeight w:val="288"/>
        </w:trPr>
        <w:tc>
          <w:tcPr>
            <w:tcW w:w="2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995460" w14:textId="77777777" w:rsidR="005356F6" w:rsidRPr="002C5DFE" w:rsidRDefault="005356F6" w:rsidP="005356F6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2C5DFE">
              <w:rPr>
                <w:rFonts w:ascii="Calibri" w:eastAsia="Times New Roman" w:hAnsi="Calibri" w:cs="Calibri"/>
              </w:rPr>
              <w:t>Tues - Jan 7</w:t>
            </w:r>
          </w:p>
        </w:tc>
        <w:tc>
          <w:tcPr>
            <w:tcW w:w="2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46B8A0" w14:textId="77777777" w:rsidR="005356F6" w:rsidRPr="002C5DFE" w:rsidRDefault="005356F6" w:rsidP="005356F6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2C5DFE">
              <w:rPr>
                <w:rFonts w:ascii="Calibri" w:eastAsia="Times New Roman" w:hAnsi="Calibri" w:cs="Calibri"/>
              </w:rPr>
              <w:t>Nancy Proctor</w:t>
            </w:r>
          </w:p>
        </w:tc>
        <w:tc>
          <w:tcPr>
            <w:tcW w:w="2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258C1F" w14:textId="1709FE5B" w:rsidR="005356F6" w:rsidRPr="002C5DFE" w:rsidRDefault="00004C5A" w:rsidP="005356F6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>
              <w:rPr>
                <w:rFonts w:ascii="Calibri" w:eastAsia="Times New Roman" w:hAnsi="Calibri" w:cs="Calibri"/>
              </w:rPr>
              <w:t>Rita Patton</w:t>
            </w:r>
          </w:p>
        </w:tc>
        <w:tc>
          <w:tcPr>
            <w:tcW w:w="3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7D4B5D" w14:textId="77777777" w:rsidR="005356F6" w:rsidRPr="002C5DFE" w:rsidRDefault="005356F6" w:rsidP="005356F6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2C5DFE">
              <w:rPr>
                <w:rFonts w:ascii="Calibri" w:eastAsia="Times New Roman" w:hAnsi="Calibri" w:cs="Calibri"/>
              </w:rPr>
              <w:t>Lorraine Atkinson</w:t>
            </w:r>
          </w:p>
        </w:tc>
      </w:tr>
      <w:tr w:rsidR="002C5DFE" w:rsidRPr="002C5DFE" w14:paraId="6AD597FF" w14:textId="77777777" w:rsidTr="005356F6">
        <w:trPr>
          <w:trHeight w:val="288"/>
        </w:trPr>
        <w:tc>
          <w:tcPr>
            <w:tcW w:w="2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98E1A0" w14:textId="77777777" w:rsidR="005356F6" w:rsidRPr="002C5DFE" w:rsidRDefault="005356F6" w:rsidP="005356F6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2C5DFE">
              <w:rPr>
                <w:rFonts w:ascii="Calibri" w:eastAsia="Times New Roman" w:hAnsi="Calibri" w:cs="Calibri"/>
              </w:rPr>
              <w:t>Fri - Jan 10</w:t>
            </w:r>
          </w:p>
        </w:tc>
        <w:tc>
          <w:tcPr>
            <w:tcW w:w="2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1464D6" w14:textId="77777777" w:rsidR="005356F6" w:rsidRPr="002C5DFE" w:rsidRDefault="005356F6" w:rsidP="005356F6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2C5DFE">
              <w:rPr>
                <w:rFonts w:ascii="Calibri" w:eastAsia="Times New Roman" w:hAnsi="Calibri" w:cs="Calibri"/>
              </w:rPr>
              <w:t>Sarah Lessard</w:t>
            </w:r>
          </w:p>
        </w:tc>
        <w:tc>
          <w:tcPr>
            <w:tcW w:w="2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6D1193" w14:textId="77777777" w:rsidR="005356F6" w:rsidRPr="002C5DFE" w:rsidRDefault="005356F6" w:rsidP="005356F6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2C5DFE">
              <w:rPr>
                <w:rFonts w:ascii="Calibri" w:eastAsia="Times New Roman" w:hAnsi="Calibri" w:cs="Calibri"/>
              </w:rPr>
              <w:t>Jerry Rood</w:t>
            </w:r>
          </w:p>
        </w:tc>
        <w:tc>
          <w:tcPr>
            <w:tcW w:w="3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481835" w14:textId="77777777" w:rsidR="005356F6" w:rsidRPr="002C5DFE" w:rsidRDefault="005356F6" w:rsidP="005356F6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2C5DFE">
              <w:rPr>
                <w:rFonts w:ascii="Calibri" w:eastAsia="Times New Roman" w:hAnsi="Calibri" w:cs="Calibri"/>
              </w:rPr>
              <w:t>Mary Krueger</w:t>
            </w:r>
          </w:p>
        </w:tc>
      </w:tr>
      <w:tr w:rsidR="002C5DFE" w:rsidRPr="002C5DFE" w14:paraId="2E5B2D66" w14:textId="77777777" w:rsidTr="005356F6">
        <w:trPr>
          <w:trHeight w:val="288"/>
        </w:trPr>
        <w:tc>
          <w:tcPr>
            <w:tcW w:w="2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34FD50" w14:textId="77777777" w:rsidR="005356F6" w:rsidRPr="002C5DFE" w:rsidRDefault="005356F6" w:rsidP="005356F6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2C5DFE">
              <w:rPr>
                <w:rFonts w:ascii="Calibri" w:eastAsia="Times New Roman" w:hAnsi="Calibri" w:cs="Calibri"/>
              </w:rPr>
              <w:t>Tues - Jan 14</w:t>
            </w:r>
          </w:p>
        </w:tc>
        <w:tc>
          <w:tcPr>
            <w:tcW w:w="2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E69A49" w14:textId="77777777" w:rsidR="005356F6" w:rsidRPr="002C5DFE" w:rsidRDefault="005356F6" w:rsidP="005356F6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2C5DFE">
              <w:rPr>
                <w:rFonts w:ascii="Calibri" w:eastAsia="Times New Roman" w:hAnsi="Calibri" w:cs="Calibri"/>
              </w:rPr>
              <w:t>Pat Marshall</w:t>
            </w:r>
          </w:p>
        </w:tc>
        <w:tc>
          <w:tcPr>
            <w:tcW w:w="2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B9D382" w14:textId="77777777" w:rsidR="005356F6" w:rsidRPr="002C5DFE" w:rsidRDefault="005356F6" w:rsidP="005356F6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2C5DFE">
              <w:rPr>
                <w:rFonts w:ascii="Calibri" w:eastAsia="Times New Roman" w:hAnsi="Calibri" w:cs="Calibri"/>
              </w:rPr>
              <w:t>Scott Marshall</w:t>
            </w:r>
          </w:p>
        </w:tc>
        <w:tc>
          <w:tcPr>
            <w:tcW w:w="3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F41F23" w14:textId="492EACBA" w:rsidR="005356F6" w:rsidRPr="002C5DFE" w:rsidRDefault="00EC4C9B" w:rsidP="005356F6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2C5DFE">
              <w:rPr>
                <w:rFonts w:ascii="Calibri" w:eastAsia="Times New Roman" w:hAnsi="Calibri" w:cs="Calibri"/>
              </w:rPr>
              <w:t>Mary Cook</w:t>
            </w:r>
          </w:p>
        </w:tc>
      </w:tr>
      <w:tr w:rsidR="002C5DFE" w:rsidRPr="002C5DFE" w14:paraId="5FE56AFD" w14:textId="77777777" w:rsidTr="005356F6">
        <w:trPr>
          <w:trHeight w:val="288"/>
        </w:trPr>
        <w:tc>
          <w:tcPr>
            <w:tcW w:w="2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E977EB" w14:textId="77777777" w:rsidR="005356F6" w:rsidRPr="002C5DFE" w:rsidRDefault="005356F6" w:rsidP="005356F6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2C5DFE">
              <w:rPr>
                <w:rFonts w:ascii="Calibri" w:eastAsia="Times New Roman" w:hAnsi="Calibri" w:cs="Calibri"/>
              </w:rPr>
              <w:t>Fri - Jan 17</w:t>
            </w:r>
          </w:p>
        </w:tc>
        <w:tc>
          <w:tcPr>
            <w:tcW w:w="2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AA78B7" w14:textId="77777777" w:rsidR="005356F6" w:rsidRPr="002C5DFE" w:rsidRDefault="005356F6" w:rsidP="005356F6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2C5DFE">
              <w:rPr>
                <w:rFonts w:ascii="Calibri" w:eastAsia="Times New Roman" w:hAnsi="Calibri" w:cs="Calibri"/>
              </w:rPr>
              <w:t>Chris Olson</w:t>
            </w:r>
          </w:p>
        </w:tc>
        <w:tc>
          <w:tcPr>
            <w:tcW w:w="2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E5F88B" w14:textId="1AB37A22" w:rsidR="005356F6" w:rsidRPr="002C5DFE" w:rsidRDefault="00C46CAC" w:rsidP="005356F6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>
              <w:rPr>
                <w:rFonts w:ascii="Calibri" w:eastAsia="Times New Roman" w:hAnsi="Calibri" w:cs="Calibri"/>
              </w:rPr>
              <w:t>Rita Patton</w:t>
            </w:r>
          </w:p>
        </w:tc>
        <w:tc>
          <w:tcPr>
            <w:tcW w:w="3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7CD432" w14:textId="77777777" w:rsidR="005356F6" w:rsidRPr="002C5DFE" w:rsidRDefault="005356F6" w:rsidP="005356F6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2C5DFE">
              <w:rPr>
                <w:rFonts w:ascii="Calibri" w:eastAsia="Times New Roman" w:hAnsi="Calibri" w:cs="Calibri"/>
              </w:rPr>
              <w:t>Nancy Proctor</w:t>
            </w:r>
          </w:p>
        </w:tc>
      </w:tr>
      <w:tr w:rsidR="002C5DFE" w:rsidRPr="002C5DFE" w14:paraId="5C1B8D1C" w14:textId="77777777" w:rsidTr="005356F6">
        <w:trPr>
          <w:trHeight w:val="288"/>
        </w:trPr>
        <w:tc>
          <w:tcPr>
            <w:tcW w:w="2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464A2B" w14:textId="77777777" w:rsidR="005356F6" w:rsidRPr="002C5DFE" w:rsidRDefault="005356F6" w:rsidP="005356F6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2C5DFE">
              <w:rPr>
                <w:rFonts w:ascii="Calibri" w:eastAsia="Times New Roman" w:hAnsi="Calibri" w:cs="Calibri"/>
              </w:rPr>
              <w:t>Tues - Jan 21</w:t>
            </w:r>
          </w:p>
        </w:tc>
        <w:tc>
          <w:tcPr>
            <w:tcW w:w="2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9840CB" w14:textId="77777777" w:rsidR="005356F6" w:rsidRPr="002C5DFE" w:rsidRDefault="005356F6" w:rsidP="005356F6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2C5DFE">
              <w:rPr>
                <w:rFonts w:ascii="Calibri" w:eastAsia="Times New Roman" w:hAnsi="Calibri" w:cs="Calibri"/>
              </w:rPr>
              <w:t>Carol Melde</w:t>
            </w:r>
          </w:p>
        </w:tc>
        <w:tc>
          <w:tcPr>
            <w:tcW w:w="2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FA783F" w14:textId="77777777" w:rsidR="005356F6" w:rsidRPr="002C5DFE" w:rsidRDefault="005356F6" w:rsidP="005356F6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2C5DFE">
              <w:rPr>
                <w:rFonts w:ascii="Calibri" w:eastAsia="Times New Roman" w:hAnsi="Calibri" w:cs="Calibri"/>
              </w:rPr>
              <w:t>Joe Melde</w:t>
            </w:r>
          </w:p>
        </w:tc>
        <w:tc>
          <w:tcPr>
            <w:tcW w:w="3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E3F42E" w14:textId="3BE82B7B" w:rsidR="005356F6" w:rsidRPr="002C5DFE" w:rsidRDefault="00E13B5C" w:rsidP="005356F6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2C5DFE">
              <w:rPr>
                <w:rFonts w:ascii="Calibri" w:eastAsia="Times New Roman" w:hAnsi="Calibri" w:cs="Calibri"/>
              </w:rPr>
              <w:t>Sue Ann Ross</w:t>
            </w:r>
          </w:p>
        </w:tc>
      </w:tr>
      <w:tr w:rsidR="002C5DFE" w:rsidRPr="002C5DFE" w14:paraId="317107C5" w14:textId="77777777" w:rsidTr="005356F6">
        <w:trPr>
          <w:trHeight w:val="288"/>
        </w:trPr>
        <w:tc>
          <w:tcPr>
            <w:tcW w:w="2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014384" w14:textId="77777777" w:rsidR="005356F6" w:rsidRPr="002C5DFE" w:rsidRDefault="005356F6" w:rsidP="005356F6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2C5DFE">
              <w:rPr>
                <w:rFonts w:ascii="Calibri" w:eastAsia="Times New Roman" w:hAnsi="Calibri" w:cs="Calibri"/>
              </w:rPr>
              <w:t>Fri - Jan 24</w:t>
            </w:r>
          </w:p>
        </w:tc>
        <w:tc>
          <w:tcPr>
            <w:tcW w:w="2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87D859" w14:textId="77777777" w:rsidR="005356F6" w:rsidRPr="002C5DFE" w:rsidRDefault="005356F6" w:rsidP="005356F6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2C5DFE">
              <w:rPr>
                <w:rFonts w:ascii="Calibri" w:eastAsia="Times New Roman" w:hAnsi="Calibri" w:cs="Calibri"/>
              </w:rPr>
              <w:t>Mary Krueger</w:t>
            </w:r>
          </w:p>
        </w:tc>
        <w:tc>
          <w:tcPr>
            <w:tcW w:w="2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83AD6B" w14:textId="77777777" w:rsidR="005356F6" w:rsidRPr="002C5DFE" w:rsidRDefault="005356F6" w:rsidP="005356F6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2C5DFE">
              <w:rPr>
                <w:rFonts w:ascii="Calibri" w:eastAsia="Times New Roman" w:hAnsi="Calibri" w:cs="Calibri"/>
              </w:rPr>
              <w:t>Nancy Proctor</w:t>
            </w:r>
          </w:p>
        </w:tc>
        <w:tc>
          <w:tcPr>
            <w:tcW w:w="3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A0A89A" w14:textId="77777777" w:rsidR="005356F6" w:rsidRPr="002C5DFE" w:rsidRDefault="005356F6" w:rsidP="005356F6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2C5DFE">
              <w:rPr>
                <w:rFonts w:ascii="Calibri" w:eastAsia="Times New Roman" w:hAnsi="Calibri" w:cs="Calibri"/>
              </w:rPr>
              <w:t>Joanne Stephens</w:t>
            </w:r>
          </w:p>
        </w:tc>
      </w:tr>
      <w:tr w:rsidR="002C5DFE" w:rsidRPr="002C5DFE" w14:paraId="0EEBD5A3" w14:textId="77777777" w:rsidTr="005356F6">
        <w:trPr>
          <w:trHeight w:val="288"/>
        </w:trPr>
        <w:tc>
          <w:tcPr>
            <w:tcW w:w="2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43D2A7" w14:textId="77777777" w:rsidR="005356F6" w:rsidRPr="002C5DFE" w:rsidRDefault="005356F6" w:rsidP="005356F6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2C5DFE">
              <w:rPr>
                <w:rFonts w:ascii="Calibri" w:eastAsia="Times New Roman" w:hAnsi="Calibri" w:cs="Calibri"/>
              </w:rPr>
              <w:t>Tues - Jan 28</w:t>
            </w:r>
          </w:p>
        </w:tc>
        <w:tc>
          <w:tcPr>
            <w:tcW w:w="2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F53273" w14:textId="0C3983FC" w:rsidR="005356F6" w:rsidRPr="002C5DFE" w:rsidRDefault="00EC4C9B" w:rsidP="005356F6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2C5DFE">
              <w:rPr>
                <w:rFonts w:ascii="Calibri" w:eastAsia="Times New Roman" w:hAnsi="Calibri" w:cs="Calibri"/>
              </w:rPr>
              <w:t>Mary Cook</w:t>
            </w:r>
          </w:p>
        </w:tc>
        <w:tc>
          <w:tcPr>
            <w:tcW w:w="2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9D4131" w14:textId="3B394B83" w:rsidR="005356F6" w:rsidRPr="002C5DFE" w:rsidRDefault="00EC4C9B" w:rsidP="005356F6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2C5DFE">
              <w:rPr>
                <w:rFonts w:ascii="Calibri" w:eastAsia="Times New Roman" w:hAnsi="Calibri" w:cs="Calibri"/>
              </w:rPr>
              <w:t>Nancy Proctor</w:t>
            </w:r>
          </w:p>
        </w:tc>
        <w:tc>
          <w:tcPr>
            <w:tcW w:w="3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DABF5B" w14:textId="77777777" w:rsidR="005356F6" w:rsidRPr="002C5DFE" w:rsidRDefault="005356F6" w:rsidP="005356F6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2C5DFE">
              <w:rPr>
                <w:rFonts w:ascii="Calibri" w:eastAsia="Times New Roman" w:hAnsi="Calibri" w:cs="Calibri"/>
              </w:rPr>
              <w:t>Kathy Majewski</w:t>
            </w:r>
          </w:p>
        </w:tc>
      </w:tr>
      <w:tr w:rsidR="002C5DFE" w:rsidRPr="002C5DFE" w14:paraId="3BC156E7" w14:textId="77777777" w:rsidTr="005356F6">
        <w:trPr>
          <w:trHeight w:val="288"/>
        </w:trPr>
        <w:tc>
          <w:tcPr>
            <w:tcW w:w="2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6F7DF3" w14:textId="77777777" w:rsidR="005356F6" w:rsidRPr="002C5DFE" w:rsidRDefault="005356F6" w:rsidP="005356F6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2C5DFE">
              <w:rPr>
                <w:rFonts w:ascii="Calibri" w:eastAsia="Times New Roman" w:hAnsi="Calibri" w:cs="Calibri"/>
              </w:rPr>
              <w:t>Fri - Jan 31</w:t>
            </w:r>
          </w:p>
        </w:tc>
        <w:tc>
          <w:tcPr>
            <w:tcW w:w="2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3F7B71" w14:textId="270FDFD7" w:rsidR="005356F6" w:rsidRPr="002C5DFE" w:rsidRDefault="00EC4C9B" w:rsidP="005356F6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2C5DFE">
              <w:rPr>
                <w:rFonts w:ascii="Calibri" w:eastAsia="Times New Roman" w:hAnsi="Calibri" w:cs="Calibri"/>
              </w:rPr>
              <w:t>Kathy Majewski</w:t>
            </w:r>
          </w:p>
        </w:tc>
        <w:tc>
          <w:tcPr>
            <w:tcW w:w="2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6F5F4F" w14:textId="77777777" w:rsidR="005356F6" w:rsidRPr="002C5DFE" w:rsidRDefault="005356F6" w:rsidP="005356F6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2C5DFE">
              <w:rPr>
                <w:rFonts w:ascii="Calibri" w:eastAsia="Times New Roman" w:hAnsi="Calibri" w:cs="Calibri"/>
              </w:rPr>
              <w:t>Lorraine Atkinson</w:t>
            </w:r>
          </w:p>
        </w:tc>
        <w:tc>
          <w:tcPr>
            <w:tcW w:w="3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A861EC" w14:textId="77777777" w:rsidR="005356F6" w:rsidRPr="002C5DFE" w:rsidRDefault="005356F6" w:rsidP="005356F6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2C5DFE">
              <w:rPr>
                <w:rFonts w:ascii="Calibri" w:eastAsia="Times New Roman" w:hAnsi="Calibri" w:cs="Calibri"/>
              </w:rPr>
              <w:t>Jerry Rood</w:t>
            </w:r>
          </w:p>
        </w:tc>
      </w:tr>
      <w:tr w:rsidR="002C5DFE" w:rsidRPr="002C5DFE" w14:paraId="553DCE71" w14:textId="77777777" w:rsidTr="005356F6">
        <w:trPr>
          <w:trHeight w:val="288"/>
        </w:trPr>
        <w:tc>
          <w:tcPr>
            <w:tcW w:w="2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2FB04B" w14:textId="77777777" w:rsidR="005356F6" w:rsidRPr="002C5DFE" w:rsidRDefault="005356F6" w:rsidP="005356F6">
            <w:pPr>
              <w:spacing w:after="0" w:line="240" w:lineRule="auto"/>
              <w:rPr>
                <w:rFonts w:ascii="Calibri" w:eastAsia="Times New Roman" w:hAnsi="Calibri" w:cs="Calibri"/>
              </w:rPr>
            </w:pPr>
          </w:p>
        </w:tc>
        <w:tc>
          <w:tcPr>
            <w:tcW w:w="2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8ACE97" w14:textId="77777777" w:rsidR="005356F6" w:rsidRPr="002C5DFE" w:rsidRDefault="005356F6" w:rsidP="005356F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244A2F" w14:textId="77777777" w:rsidR="005356F6" w:rsidRPr="002C5DFE" w:rsidRDefault="005356F6" w:rsidP="005356F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3E9098" w14:textId="77777777" w:rsidR="005356F6" w:rsidRPr="002C5DFE" w:rsidRDefault="005356F6" w:rsidP="005356F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2C5DFE" w:rsidRPr="002C5DFE" w14:paraId="3642AB66" w14:textId="77777777" w:rsidTr="005356F6">
        <w:trPr>
          <w:trHeight w:val="288"/>
        </w:trPr>
        <w:tc>
          <w:tcPr>
            <w:tcW w:w="2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25B0DF" w14:textId="77777777" w:rsidR="005356F6" w:rsidRPr="002C5DFE" w:rsidRDefault="005356F6" w:rsidP="005356F6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2C5DFE">
              <w:rPr>
                <w:rFonts w:ascii="Calibri" w:eastAsia="Times New Roman" w:hAnsi="Calibri" w:cs="Calibri"/>
              </w:rPr>
              <w:t>Tues - Feb 4</w:t>
            </w:r>
          </w:p>
        </w:tc>
        <w:tc>
          <w:tcPr>
            <w:tcW w:w="2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FF4377" w14:textId="77777777" w:rsidR="005356F6" w:rsidRPr="002C5DFE" w:rsidRDefault="005356F6" w:rsidP="005356F6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2C5DFE">
              <w:rPr>
                <w:rFonts w:ascii="Calibri" w:eastAsia="Times New Roman" w:hAnsi="Calibri" w:cs="Calibri"/>
              </w:rPr>
              <w:t>Phyllis Wilson</w:t>
            </w:r>
          </w:p>
        </w:tc>
        <w:tc>
          <w:tcPr>
            <w:tcW w:w="2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CBE7A7" w14:textId="77777777" w:rsidR="005356F6" w:rsidRPr="002C5DFE" w:rsidRDefault="005356F6" w:rsidP="005356F6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2C5DFE">
              <w:rPr>
                <w:rFonts w:ascii="Calibri" w:eastAsia="Times New Roman" w:hAnsi="Calibri" w:cs="Calibri"/>
              </w:rPr>
              <w:t>Roger Wilson</w:t>
            </w:r>
          </w:p>
        </w:tc>
        <w:tc>
          <w:tcPr>
            <w:tcW w:w="3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82A6B8" w14:textId="2E008A97" w:rsidR="005356F6" w:rsidRPr="002C5DFE" w:rsidRDefault="00EC4C9B" w:rsidP="005356F6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2C5DFE">
              <w:rPr>
                <w:rFonts w:ascii="Calibri" w:eastAsia="Times New Roman" w:hAnsi="Calibri" w:cs="Calibri"/>
              </w:rPr>
              <w:t>Mary Cook</w:t>
            </w:r>
          </w:p>
        </w:tc>
      </w:tr>
      <w:tr w:rsidR="002C5DFE" w:rsidRPr="002C5DFE" w14:paraId="3AAFFC2E" w14:textId="77777777" w:rsidTr="005356F6">
        <w:trPr>
          <w:trHeight w:val="288"/>
        </w:trPr>
        <w:tc>
          <w:tcPr>
            <w:tcW w:w="2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B637A1" w14:textId="77777777" w:rsidR="005356F6" w:rsidRPr="002C5DFE" w:rsidRDefault="005356F6" w:rsidP="005356F6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2C5DFE">
              <w:rPr>
                <w:rFonts w:ascii="Calibri" w:eastAsia="Times New Roman" w:hAnsi="Calibri" w:cs="Calibri"/>
              </w:rPr>
              <w:t>Fri - Feb 7</w:t>
            </w:r>
          </w:p>
        </w:tc>
        <w:tc>
          <w:tcPr>
            <w:tcW w:w="2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80F196" w14:textId="77777777" w:rsidR="005356F6" w:rsidRPr="002C5DFE" w:rsidRDefault="005356F6" w:rsidP="005356F6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2C5DFE">
              <w:rPr>
                <w:rFonts w:ascii="Calibri" w:eastAsia="Times New Roman" w:hAnsi="Calibri" w:cs="Calibri"/>
              </w:rPr>
              <w:t>Nancy Proctor</w:t>
            </w:r>
          </w:p>
        </w:tc>
        <w:tc>
          <w:tcPr>
            <w:tcW w:w="2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C0AFA7" w14:textId="77777777" w:rsidR="005356F6" w:rsidRPr="002C5DFE" w:rsidRDefault="005356F6" w:rsidP="005356F6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2C5DFE">
              <w:rPr>
                <w:rFonts w:ascii="Calibri" w:eastAsia="Times New Roman" w:hAnsi="Calibri" w:cs="Calibri"/>
              </w:rPr>
              <w:t>Jerry Rood</w:t>
            </w:r>
          </w:p>
        </w:tc>
        <w:tc>
          <w:tcPr>
            <w:tcW w:w="3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1F814C" w14:textId="77777777" w:rsidR="005356F6" w:rsidRPr="002C5DFE" w:rsidRDefault="005356F6" w:rsidP="005356F6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2C5DFE">
              <w:rPr>
                <w:rFonts w:ascii="Calibri" w:eastAsia="Times New Roman" w:hAnsi="Calibri" w:cs="Calibri"/>
              </w:rPr>
              <w:t>Chris Olson</w:t>
            </w:r>
          </w:p>
        </w:tc>
      </w:tr>
      <w:tr w:rsidR="002C5DFE" w:rsidRPr="002C5DFE" w14:paraId="71994F44" w14:textId="77777777" w:rsidTr="005356F6">
        <w:trPr>
          <w:trHeight w:val="288"/>
        </w:trPr>
        <w:tc>
          <w:tcPr>
            <w:tcW w:w="2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6A33B3" w14:textId="77777777" w:rsidR="005356F6" w:rsidRPr="002C5DFE" w:rsidRDefault="005356F6" w:rsidP="005356F6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2C5DFE">
              <w:rPr>
                <w:rFonts w:ascii="Calibri" w:eastAsia="Times New Roman" w:hAnsi="Calibri" w:cs="Calibri"/>
              </w:rPr>
              <w:t>Tues - Feb 11</w:t>
            </w:r>
          </w:p>
        </w:tc>
        <w:tc>
          <w:tcPr>
            <w:tcW w:w="2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4E1C56" w14:textId="77777777" w:rsidR="005356F6" w:rsidRPr="002C5DFE" w:rsidRDefault="005356F6" w:rsidP="005356F6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2C5DFE">
              <w:rPr>
                <w:rFonts w:ascii="Calibri" w:eastAsia="Times New Roman" w:hAnsi="Calibri" w:cs="Calibri"/>
              </w:rPr>
              <w:t>Pat Marshall</w:t>
            </w:r>
          </w:p>
        </w:tc>
        <w:tc>
          <w:tcPr>
            <w:tcW w:w="2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A205EF" w14:textId="77777777" w:rsidR="005356F6" w:rsidRPr="002C5DFE" w:rsidRDefault="005356F6" w:rsidP="005356F6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2C5DFE">
              <w:rPr>
                <w:rFonts w:ascii="Calibri" w:eastAsia="Times New Roman" w:hAnsi="Calibri" w:cs="Calibri"/>
              </w:rPr>
              <w:t>Scott Marshall</w:t>
            </w:r>
          </w:p>
        </w:tc>
        <w:tc>
          <w:tcPr>
            <w:tcW w:w="3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CA4A83" w14:textId="07C736CF" w:rsidR="005356F6" w:rsidRPr="002C5DFE" w:rsidRDefault="00E13B5C" w:rsidP="005356F6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2C5DFE">
              <w:rPr>
                <w:rFonts w:ascii="Calibri" w:eastAsia="Times New Roman" w:hAnsi="Calibri" w:cs="Calibri"/>
              </w:rPr>
              <w:t>Sue Ann Ross</w:t>
            </w:r>
          </w:p>
        </w:tc>
      </w:tr>
      <w:tr w:rsidR="002C5DFE" w:rsidRPr="002C5DFE" w14:paraId="278526BA" w14:textId="77777777" w:rsidTr="005356F6">
        <w:trPr>
          <w:trHeight w:val="288"/>
        </w:trPr>
        <w:tc>
          <w:tcPr>
            <w:tcW w:w="2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82CF14" w14:textId="77777777" w:rsidR="005356F6" w:rsidRPr="002C5DFE" w:rsidRDefault="005356F6" w:rsidP="005356F6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2C5DFE">
              <w:rPr>
                <w:rFonts w:ascii="Calibri" w:eastAsia="Times New Roman" w:hAnsi="Calibri" w:cs="Calibri"/>
              </w:rPr>
              <w:t>Fri - Feb 14</w:t>
            </w:r>
          </w:p>
        </w:tc>
        <w:tc>
          <w:tcPr>
            <w:tcW w:w="2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4EF0FB" w14:textId="77777777" w:rsidR="005356F6" w:rsidRPr="002C5DFE" w:rsidRDefault="005356F6" w:rsidP="005356F6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2C5DFE">
              <w:rPr>
                <w:rFonts w:ascii="Calibri" w:eastAsia="Times New Roman" w:hAnsi="Calibri" w:cs="Calibri"/>
              </w:rPr>
              <w:t>Sarah Lessard</w:t>
            </w:r>
          </w:p>
        </w:tc>
        <w:tc>
          <w:tcPr>
            <w:tcW w:w="2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7FA84D" w14:textId="77777777" w:rsidR="005356F6" w:rsidRPr="002C5DFE" w:rsidRDefault="005356F6" w:rsidP="005356F6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2C5DFE">
              <w:rPr>
                <w:rFonts w:ascii="Calibri" w:eastAsia="Times New Roman" w:hAnsi="Calibri" w:cs="Calibri"/>
              </w:rPr>
              <w:t>Mary Krueger</w:t>
            </w:r>
          </w:p>
        </w:tc>
        <w:tc>
          <w:tcPr>
            <w:tcW w:w="3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6840A7" w14:textId="77777777" w:rsidR="005356F6" w:rsidRPr="002C5DFE" w:rsidRDefault="005356F6" w:rsidP="005356F6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2C5DFE">
              <w:rPr>
                <w:rFonts w:ascii="Calibri" w:eastAsia="Times New Roman" w:hAnsi="Calibri" w:cs="Calibri"/>
              </w:rPr>
              <w:t>Kathy Majewski</w:t>
            </w:r>
          </w:p>
        </w:tc>
      </w:tr>
      <w:tr w:rsidR="002C5DFE" w:rsidRPr="002C5DFE" w14:paraId="4AFE3697" w14:textId="77777777" w:rsidTr="005356F6">
        <w:trPr>
          <w:trHeight w:val="288"/>
        </w:trPr>
        <w:tc>
          <w:tcPr>
            <w:tcW w:w="2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2B822A" w14:textId="77777777" w:rsidR="005356F6" w:rsidRPr="002C5DFE" w:rsidRDefault="005356F6" w:rsidP="005356F6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2C5DFE">
              <w:rPr>
                <w:rFonts w:ascii="Calibri" w:eastAsia="Times New Roman" w:hAnsi="Calibri" w:cs="Calibri"/>
              </w:rPr>
              <w:t>Tues - Feb 18</w:t>
            </w:r>
          </w:p>
        </w:tc>
        <w:tc>
          <w:tcPr>
            <w:tcW w:w="2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2D61DF" w14:textId="77777777" w:rsidR="005356F6" w:rsidRPr="002C5DFE" w:rsidRDefault="005356F6" w:rsidP="005356F6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2C5DFE">
              <w:rPr>
                <w:rFonts w:ascii="Calibri" w:eastAsia="Times New Roman" w:hAnsi="Calibri" w:cs="Calibri"/>
              </w:rPr>
              <w:t>Carol Melde</w:t>
            </w:r>
          </w:p>
        </w:tc>
        <w:tc>
          <w:tcPr>
            <w:tcW w:w="2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106EF9" w14:textId="77777777" w:rsidR="005356F6" w:rsidRPr="002C5DFE" w:rsidRDefault="005356F6" w:rsidP="005356F6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2C5DFE">
              <w:rPr>
                <w:rFonts w:ascii="Calibri" w:eastAsia="Times New Roman" w:hAnsi="Calibri" w:cs="Calibri"/>
              </w:rPr>
              <w:t>Joe Melde</w:t>
            </w:r>
          </w:p>
        </w:tc>
        <w:tc>
          <w:tcPr>
            <w:tcW w:w="3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7DFA76" w14:textId="77777777" w:rsidR="005356F6" w:rsidRPr="002C5DFE" w:rsidRDefault="005356F6" w:rsidP="005356F6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2C5DFE">
              <w:rPr>
                <w:rFonts w:ascii="Calibri" w:eastAsia="Times New Roman" w:hAnsi="Calibri" w:cs="Calibri"/>
              </w:rPr>
              <w:t>Nancy Proctor</w:t>
            </w:r>
          </w:p>
        </w:tc>
      </w:tr>
      <w:tr w:rsidR="002C5DFE" w:rsidRPr="002C5DFE" w14:paraId="60EEE1AA" w14:textId="77777777" w:rsidTr="005356F6">
        <w:trPr>
          <w:trHeight w:val="288"/>
        </w:trPr>
        <w:tc>
          <w:tcPr>
            <w:tcW w:w="2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8121C4" w14:textId="77777777" w:rsidR="005356F6" w:rsidRPr="002C5DFE" w:rsidRDefault="005356F6" w:rsidP="005356F6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2C5DFE">
              <w:rPr>
                <w:rFonts w:ascii="Calibri" w:eastAsia="Times New Roman" w:hAnsi="Calibri" w:cs="Calibri"/>
              </w:rPr>
              <w:t>Fri - Feb 21</w:t>
            </w:r>
          </w:p>
        </w:tc>
        <w:tc>
          <w:tcPr>
            <w:tcW w:w="2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F906B1" w14:textId="5C8E2DD8" w:rsidR="005356F6" w:rsidRPr="002C5DFE" w:rsidRDefault="00C46CAC" w:rsidP="005356F6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>
              <w:rPr>
                <w:rFonts w:ascii="Calibri" w:eastAsia="Times New Roman" w:hAnsi="Calibri" w:cs="Calibri"/>
              </w:rPr>
              <w:t>Nancy Proctor</w:t>
            </w:r>
          </w:p>
        </w:tc>
        <w:tc>
          <w:tcPr>
            <w:tcW w:w="2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826768" w14:textId="77777777" w:rsidR="005356F6" w:rsidRPr="002C5DFE" w:rsidRDefault="005356F6" w:rsidP="005356F6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2C5DFE">
              <w:rPr>
                <w:rFonts w:ascii="Calibri" w:eastAsia="Times New Roman" w:hAnsi="Calibri" w:cs="Calibri"/>
              </w:rPr>
              <w:t>Lorraine Atkinson</w:t>
            </w:r>
          </w:p>
        </w:tc>
        <w:tc>
          <w:tcPr>
            <w:tcW w:w="3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C5AF9C" w14:textId="77777777" w:rsidR="005356F6" w:rsidRPr="002C5DFE" w:rsidRDefault="005356F6" w:rsidP="005356F6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2C5DFE">
              <w:rPr>
                <w:rFonts w:ascii="Calibri" w:eastAsia="Times New Roman" w:hAnsi="Calibri" w:cs="Calibri"/>
              </w:rPr>
              <w:t>Joanne Stephens</w:t>
            </w:r>
          </w:p>
        </w:tc>
      </w:tr>
      <w:tr w:rsidR="002C5DFE" w:rsidRPr="002C5DFE" w14:paraId="7EDAD01D" w14:textId="77777777" w:rsidTr="005356F6">
        <w:trPr>
          <w:trHeight w:val="288"/>
        </w:trPr>
        <w:tc>
          <w:tcPr>
            <w:tcW w:w="2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542979" w14:textId="77777777" w:rsidR="005356F6" w:rsidRPr="002C5DFE" w:rsidRDefault="005356F6" w:rsidP="005356F6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2C5DFE">
              <w:rPr>
                <w:rFonts w:ascii="Calibri" w:eastAsia="Times New Roman" w:hAnsi="Calibri" w:cs="Calibri"/>
              </w:rPr>
              <w:t>Tues - Feb 25</w:t>
            </w:r>
          </w:p>
        </w:tc>
        <w:tc>
          <w:tcPr>
            <w:tcW w:w="2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C7E452" w14:textId="77777777" w:rsidR="005356F6" w:rsidRPr="002C5DFE" w:rsidRDefault="005356F6" w:rsidP="005356F6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2C5DFE">
              <w:rPr>
                <w:rFonts w:ascii="Calibri" w:eastAsia="Times New Roman" w:hAnsi="Calibri" w:cs="Calibri"/>
              </w:rPr>
              <w:t>Pat Marshall</w:t>
            </w:r>
          </w:p>
        </w:tc>
        <w:tc>
          <w:tcPr>
            <w:tcW w:w="2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8EDDB4" w14:textId="77777777" w:rsidR="005356F6" w:rsidRPr="002C5DFE" w:rsidRDefault="005356F6" w:rsidP="005356F6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2C5DFE">
              <w:rPr>
                <w:rFonts w:ascii="Calibri" w:eastAsia="Times New Roman" w:hAnsi="Calibri" w:cs="Calibri"/>
              </w:rPr>
              <w:t>Scott Marshall</w:t>
            </w:r>
          </w:p>
        </w:tc>
        <w:tc>
          <w:tcPr>
            <w:tcW w:w="3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DC19EA" w14:textId="029541A4" w:rsidR="005356F6" w:rsidRPr="002C5DFE" w:rsidRDefault="00EC4C9B" w:rsidP="005356F6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2C5DFE">
              <w:rPr>
                <w:rFonts w:ascii="Calibri" w:eastAsia="Times New Roman" w:hAnsi="Calibri" w:cs="Calibri"/>
              </w:rPr>
              <w:t>Chris Olson</w:t>
            </w:r>
          </w:p>
        </w:tc>
      </w:tr>
      <w:tr w:rsidR="002C5DFE" w:rsidRPr="002C5DFE" w14:paraId="7D5401B2" w14:textId="77777777" w:rsidTr="005356F6">
        <w:trPr>
          <w:trHeight w:val="288"/>
        </w:trPr>
        <w:tc>
          <w:tcPr>
            <w:tcW w:w="2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6EEBE3" w14:textId="77777777" w:rsidR="005356F6" w:rsidRPr="002C5DFE" w:rsidRDefault="005356F6" w:rsidP="005356F6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2C5DFE">
              <w:rPr>
                <w:rFonts w:ascii="Calibri" w:eastAsia="Times New Roman" w:hAnsi="Calibri" w:cs="Calibri"/>
              </w:rPr>
              <w:t>Fri - Feb 28</w:t>
            </w:r>
          </w:p>
        </w:tc>
        <w:tc>
          <w:tcPr>
            <w:tcW w:w="2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5C26F9" w14:textId="77777777" w:rsidR="005356F6" w:rsidRPr="002C5DFE" w:rsidRDefault="005356F6" w:rsidP="005356F6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2C5DFE">
              <w:rPr>
                <w:rFonts w:ascii="Calibri" w:eastAsia="Times New Roman" w:hAnsi="Calibri" w:cs="Calibri"/>
              </w:rPr>
              <w:t>Joanne Stephens</w:t>
            </w:r>
          </w:p>
        </w:tc>
        <w:tc>
          <w:tcPr>
            <w:tcW w:w="2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50118C" w14:textId="77777777" w:rsidR="005356F6" w:rsidRPr="002C5DFE" w:rsidRDefault="005356F6" w:rsidP="005356F6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2C5DFE">
              <w:rPr>
                <w:rFonts w:ascii="Calibri" w:eastAsia="Times New Roman" w:hAnsi="Calibri" w:cs="Calibri"/>
              </w:rPr>
              <w:t>Jerry Rood</w:t>
            </w:r>
          </w:p>
        </w:tc>
        <w:tc>
          <w:tcPr>
            <w:tcW w:w="3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BE01B2" w14:textId="5910E032" w:rsidR="005356F6" w:rsidRPr="002C5DFE" w:rsidRDefault="00004C5A" w:rsidP="005356F6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>
              <w:rPr>
                <w:rFonts w:ascii="Calibri" w:eastAsia="Times New Roman" w:hAnsi="Calibri" w:cs="Calibri"/>
              </w:rPr>
              <w:t>Kathy Majewski</w:t>
            </w:r>
          </w:p>
        </w:tc>
      </w:tr>
      <w:tr w:rsidR="002C5DFE" w:rsidRPr="002C5DFE" w14:paraId="6B4FA1BD" w14:textId="77777777" w:rsidTr="005356F6">
        <w:trPr>
          <w:trHeight w:val="288"/>
        </w:trPr>
        <w:tc>
          <w:tcPr>
            <w:tcW w:w="2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D20992" w14:textId="77777777" w:rsidR="005356F6" w:rsidRPr="002C5DFE" w:rsidRDefault="005356F6" w:rsidP="005356F6">
            <w:pPr>
              <w:spacing w:after="0" w:line="240" w:lineRule="auto"/>
              <w:rPr>
                <w:rFonts w:ascii="Calibri" w:eastAsia="Times New Roman" w:hAnsi="Calibri" w:cs="Calibri"/>
              </w:rPr>
            </w:pPr>
          </w:p>
        </w:tc>
        <w:tc>
          <w:tcPr>
            <w:tcW w:w="2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C5DBEB" w14:textId="77777777" w:rsidR="005356F6" w:rsidRPr="002C5DFE" w:rsidRDefault="005356F6" w:rsidP="005356F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926A7C" w14:textId="77777777" w:rsidR="005356F6" w:rsidRPr="002C5DFE" w:rsidRDefault="005356F6" w:rsidP="005356F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0C0604" w14:textId="77777777" w:rsidR="005356F6" w:rsidRPr="002C5DFE" w:rsidRDefault="005356F6" w:rsidP="005356F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2C5DFE" w:rsidRPr="002C5DFE" w14:paraId="0EE6ECE1" w14:textId="77777777" w:rsidTr="005356F6">
        <w:trPr>
          <w:trHeight w:val="288"/>
        </w:trPr>
        <w:tc>
          <w:tcPr>
            <w:tcW w:w="2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FCCB24" w14:textId="77777777" w:rsidR="005356F6" w:rsidRPr="002C5DFE" w:rsidRDefault="005356F6" w:rsidP="005356F6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2C5DFE">
              <w:rPr>
                <w:rFonts w:ascii="Calibri" w:eastAsia="Times New Roman" w:hAnsi="Calibri" w:cs="Calibri"/>
              </w:rPr>
              <w:t>Tues - March 3</w:t>
            </w:r>
          </w:p>
        </w:tc>
        <w:tc>
          <w:tcPr>
            <w:tcW w:w="2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0A0B1B" w14:textId="77777777" w:rsidR="005356F6" w:rsidRPr="002C5DFE" w:rsidRDefault="005356F6" w:rsidP="005356F6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2C5DFE">
              <w:rPr>
                <w:rFonts w:ascii="Calibri" w:eastAsia="Times New Roman" w:hAnsi="Calibri" w:cs="Calibri"/>
              </w:rPr>
              <w:t>Phyllis Wilson</w:t>
            </w:r>
          </w:p>
        </w:tc>
        <w:tc>
          <w:tcPr>
            <w:tcW w:w="2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58DB48" w14:textId="77777777" w:rsidR="005356F6" w:rsidRPr="002C5DFE" w:rsidRDefault="005356F6" w:rsidP="005356F6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2C5DFE">
              <w:rPr>
                <w:rFonts w:ascii="Calibri" w:eastAsia="Times New Roman" w:hAnsi="Calibri" w:cs="Calibri"/>
              </w:rPr>
              <w:t>Roger Wilson</w:t>
            </w:r>
          </w:p>
        </w:tc>
        <w:tc>
          <w:tcPr>
            <w:tcW w:w="3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E13624" w14:textId="2810DE07" w:rsidR="005356F6" w:rsidRPr="002C5DFE" w:rsidRDefault="00EC4C9B" w:rsidP="005356F6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2C5DFE">
              <w:rPr>
                <w:rFonts w:ascii="Calibri" w:eastAsia="Times New Roman" w:hAnsi="Calibri" w:cs="Calibri"/>
              </w:rPr>
              <w:t>Mary Cook</w:t>
            </w:r>
          </w:p>
        </w:tc>
      </w:tr>
      <w:tr w:rsidR="002C5DFE" w:rsidRPr="002C5DFE" w14:paraId="4322B9A3" w14:textId="77777777" w:rsidTr="005356F6">
        <w:trPr>
          <w:trHeight w:val="288"/>
        </w:trPr>
        <w:tc>
          <w:tcPr>
            <w:tcW w:w="2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1A397F" w14:textId="77777777" w:rsidR="005356F6" w:rsidRPr="002C5DFE" w:rsidRDefault="005356F6" w:rsidP="005356F6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2C5DFE">
              <w:rPr>
                <w:rFonts w:ascii="Calibri" w:eastAsia="Times New Roman" w:hAnsi="Calibri" w:cs="Calibri"/>
              </w:rPr>
              <w:t>Fri - March 6</w:t>
            </w:r>
          </w:p>
        </w:tc>
        <w:tc>
          <w:tcPr>
            <w:tcW w:w="2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1C9B19" w14:textId="77777777" w:rsidR="005356F6" w:rsidRPr="002C5DFE" w:rsidRDefault="005356F6" w:rsidP="005356F6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2C5DFE">
              <w:rPr>
                <w:rFonts w:ascii="Calibri" w:eastAsia="Times New Roman" w:hAnsi="Calibri" w:cs="Calibri"/>
              </w:rPr>
              <w:t>Marlene Schneider</w:t>
            </w:r>
          </w:p>
        </w:tc>
        <w:tc>
          <w:tcPr>
            <w:tcW w:w="2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76DF61" w14:textId="77777777" w:rsidR="005356F6" w:rsidRPr="002C5DFE" w:rsidRDefault="005356F6" w:rsidP="005356F6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2C5DFE">
              <w:rPr>
                <w:rFonts w:ascii="Calibri" w:eastAsia="Times New Roman" w:hAnsi="Calibri" w:cs="Calibri"/>
              </w:rPr>
              <w:t>Warren Schneider</w:t>
            </w:r>
          </w:p>
        </w:tc>
        <w:tc>
          <w:tcPr>
            <w:tcW w:w="3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646926" w14:textId="77777777" w:rsidR="005356F6" w:rsidRPr="002C5DFE" w:rsidRDefault="005356F6" w:rsidP="005356F6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2C5DFE">
              <w:rPr>
                <w:rFonts w:ascii="Calibri" w:eastAsia="Times New Roman" w:hAnsi="Calibri" w:cs="Calibri"/>
              </w:rPr>
              <w:t>Mary Krueger</w:t>
            </w:r>
          </w:p>
        </w:tc>
      </w:tr>
      <w:tr w:rsidR="002C5DFE" w:rsidRPr="002C5DFE" w14:paraId="63480688" w14:textId="77777777" w:rsidTr="005356F6">
        <w:trPr>
          <w:trHeight w:val="288"/>
        </w:trPr>
        <w:tc>
          <w:tcPr>
            <w:tcW w:w="2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386C19" w14:textId="77777777" w:rsidR="005356F6" w:rsidRPr="002C5DFE" w:rsidRDefault="005356F6" w:rsidP="005356F6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2C5DFE">
              <w:rPr>
                <w:rFonts w:ascii="Calibri" w:eastAsia="Times New Roman" w:hAnsi="Calibri" w:cs="Calibri"/>
              </w:rPr>
              <w:t>Tues - March 10</w:t>
            </w:r>
          </w:p>
        </w:tc>
        <w:tc>
          <w:tcPr>
            <w:tcW w:w="2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97B24D" w14:textId="77777777" w:rsidR="005356F6" w:rsidRPr="002C5DFE" w:rsidRDefault="005356F6" w:rsidP="005356F6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2C5DFE">
              <w:rPr>
                <w:rFonts w:ascii="Calibri" w:eastAsia="Times New Roman" w:hAnsi="Calibri" w:cs="Calibri"/>
              </w:rPr>
              <w:t>Pat Marshall</w:t>
            </w:r>
          </w:p>
        </w:tc>
        <w:tc>
          <w:tcPr>
            <w:tcW w:w="2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A02F28" w14:textId="77777777" w:rsidR="005356F6" w:rsidRPr="002C5DFE" w:rsidRDefault="005356F6" w:rsidP="005356F6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2C5DFE">
              <w:rPr>
                <w:rFonts w:ascii="Calibri" w:eastAsia="Times New Roman" w:hAnsi="Calibri" w:cs="Calibri"/>
              </w:rPr>
              <w:t>Scott Marshall</w:t>
            </w:r>
          </w:p>
        </w:tc>
        <w:tc>
          <w:tcPr>
            <w:tcW w:w="3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3DDCAF" w14:textId="77777777" w:rsidR="005356F6" w:rsidRPr="002C5DFE" w:rsidRDefault="005356F6" w:rsidP="005356F6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2C5DFE">
              <w:rPr>
                <w:rFonts w:ascii="Calibri" w:eastAsia="Times New Roman" w:hAnsi="Calibri" w:cs="Calibri"/>
              </w:rPr>
              <w:t>Nancy Proctor</w:t>
            </w:r>
          </w:p>
        </w:tc>
      </w:tr>
      <w:tr w:rsidR="002C5DFE" w:rsidRPr="002C5DFE" w14:paraId="0896F620" w14:textId="77777777" w:rsidTr="005356F6">
        <w:trPr>
          <w:trHeight w:val="288"/>
        </w:trPr>
        <w:tc>
          <w:tcPr>
            <w:tcW w:w="2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2F6AE4" w14:textId="77777777" w:rsidR="005356F6" w:rsidRPr="002C5DFE" w:rsidRDefault="005356F6" w:rsidP="005356F6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2C5DFE">
              <w:rPr>
                <w:rFonts w:ascii="Calibri" w:eastAsia="Times New Roman" w:hAnsi="Calibri" w:cs="Calibri"/>
              </w:rPr>
              <w:t>Fri - March 13</w:t>
            </w:r>
          </w:p>
        </w:tc>
        <w:tc>
          <w:tcPr>
            <w:tcW w:w="2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24A4B6" w14:textId="77777777" w:rsidR="005356F6" w:rsidRPr="002C5DFE" w:rsidRDefault="005356F6" w:rsidP="005356F6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2C5DFE">
              <w:rPr>
                <w:rFonts w:ascii="Calibri" w:eastAsia="Times New Roman" w:hAnsi="Calibri" w:cs="Calibri"/>
              </w:rPr>
              <w:t>Chris Olson</w:t>
            </w:r>
          </w:p>
        </w:tc>
        <w:tc>
          <w:tcPr>
            <w:tcW w:w="2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CFCBEF" w14:textId="77777777" w:rsidR="005356F6" w:rsidRPr="002C5DFE" w:rsidRDefault="005356F6" w:rsidP="005356F6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2C5DFE">
              <w:rPr>
                <w:rFonts w:ascii="Calibri" w:eastAsia="Times New Roman" w:hAnsi="Calibri" w:cs="Calibri"/>
              </w:rPr>
              <w:t>Jerry Rood</w:t>
            </w:r>
          </w:p>
        </w:tc>
        <w:tc>
          <w:tcPr>
            <w:tcW w:w="3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CF665E" w14:textId="77777777" w:rsidR="005356F6" w:rsidRPr="002C5DFE" w:rsidRDefault="005356F6" w:rsidP="005356F6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2C5DFE">
              <w:rPr>
                <w:rFonts w:ascii="Calibri" w:eastAsia="Times New Roman" w:hAnsi="Calibri" w:cs="Calibri"/>
              </w:rPr>
              <w:t>Lorraine Atkinson</w:t>
            </w:r>
          </w:p>
        </w:tc>
      </w:tr>
      <w:tr w:rsidR="002C5DFE" w:rsidRPr="002C5DFE" w14:paraId="60AF730D" w14:textId="77777777" w:rsidTr="005356F6">
        <w:trPr>
          <w:trHeight w:val="288"/>
        </w:trPr>
        <w:tc>
          <w:tcPr>
            <w:tcW w:w="2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6CD22A" w14:textId="77777777" w:rsidR="005356F6" w:rsidRPr="002C5DFE" w:rsidRDefault="005356F6" w:rsidP="005356F6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2C5DFE">
              <w:rPr>
                <w:rFonts w:ascii="Calibri" w:eastAsia="Times New Roman" w:hAnsi="Calibri" w:cs="Calibri"/>
              </w:rPr>
              <w:t>Tues - March 17</w:t>
            </w:r>
          </w:p>
        </w:tc>
        <w:tc>
          <w:tcPr>
            <w:tcW w:w="2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C75300" w14:textId="77777777" w:rsidR="005356F6" w:rsidRPr="002C5DFE" w:rsidRDefault="005356F6" w:rsidP="005356F6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2C5DFE">
              <w:rPr>
                <w:rFonts w:ascii="Calibri" w:eastAsia="Times New Roman" w:hAnsi="Calibri" w:cs="Calibri"/>
              </w:rPr>
              <w:t>Phyllis Wilson</w:t>
            </w:r>
          </w:p>
        </w:tc>
        <w:tc>
          <w:tcPr>
            <w:tcW w:w="2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C7F440" w14:textId="77777777" w:rsidR="005356F6" w:rsidRPr="002C5DFE" w:rsidRDefault="005356F6" w:rsidP="005356F6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2C5DFE">
              <w:rPr>
                <w:rFonts w:ascii="Calibri" w:eastAsia="Times New Roman" w:hAnsi="Calibri" w:cs="Calibri"/>
              </w:rPr>
              <w:t>Roger Wilson</w:t>
            </w:r>
          </w:p>
        </w:tc>
        <w:tc>
          <w:tcPr>
            <w:tcW w:w="3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F21F82" w14:textId="03834102" w:rsidR="005356F6" w:rsidRPr="002C5DFE" w:rsidRDefault="00EC4C9B" w:rsidP="005356F6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2C5DFE">
              <w:rPr>
                <w:rFonts w:ascii="Calibri" w:eastAsia="Times New Roman" w:hAnsi="Calibri" w:cs="Calibri"/>
              </w:rPr>
              <w:t>Mary Cook</w:t>
            </w:r>
          </w:p>
        </w:tc>
      </w:tr>
      <w:tr w:rsidR="002C5DFE" w:rsidRPr="002C5DFE" w14:paraId="4AD11CF6" w14:textId="77777777" w:rsidTr="005356F6">
        <w:trPr>
          <w:trHeight w:val="288"/>
        </w:trPr>
        <w:tc>
          <w:tcPr>
            <w:tcW w:w="2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DD95BC" w14:textId="77777777" w:rsidR="005356F6" w:rsidRPr="002C5DFE" w:rsidRDefault="005356F6" w:rsidP="005356F6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2C5DFE">
              <w:rPr>
                <w:rFonts w:ascii="Calibri" w:eastAsia="Times New Roman" w:hAnsi="Calibri" w:cs="Calibri"/>
              </w:rPr>
              <w:t>Fri - March 20</w:t>
            </w:r>
          </w:p>
        </w:tc>
        <w:tc>
          <w:tcPr>
            <w:tcW w:w="2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C6293B" w14:textId="77777777" w:rsidR="005356F6" w:rsidRPr="002C5DFE" w:rsidRDefault="005356F6" w:rsidP="005356F6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2C5DFE">
              <w:rPr>
                <w:rFonts w:ascii="Calibri" w:eastAsia="Times New Roman" w:hAnsi="Calibri" w:cs="Calibri"/>
              </w:rPr>
              <w:t>Marlene Schneider</w:t>
            </w:r>
          </w:p>
        </w:tc>
        <w:tc>
          <w:tcPr>
            <w:tcW w:w="2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28B7C4" w14:textId="77777777" w:rsidR="005356F6" w:rsidRPr="002C5DFE" w:rsidRDefault="005356F6" w:rsidP="005356F6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2C5DFE">
              <w:rPr>
                <w:rFonts w:ascii="Calibri" w:eastAsia="Times New Roman" w:hAnsi="Calibri" w:cs="Calibri"/>
              </w:rPr>
              <w:t>Warren Schneider</w:t>
            </w:r>
          </w:p>
        </w:tc>
        <w:tc>
          <w:tcPr>
            <w:tcW w:w="3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1EB34C" w14:textId="77777777" w:rsidR="005356F6" w:rsidRPr="002C5DFE" w:rsidRDefault="005356F6" w:rsidP="005356F6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2C5DFE">
              <w:rPr>
                <w:rFonts w:ascii="Calibri" w:eastAsia="Times New Roman" w:hAnsi="Calibri" w:cs="Calibri"/>
              </w:rPr>
              <w:t>Mary Krueger</w:t>
            </w:r>
          </w:p>
        </w:tc>
      </w:tr>
      <w:tr w:rsidR="002C5DFE" w:rsidRPr="002C5DFE" w14:paraId="7E030BC6" w14:textId="77777777" w:rsidTr="005356F6">
        <w:trPr>
          <w:trHeight w:val="288"/>
        </w:trPr>
        <w:tc>
          <w:tcPr>
            <w:tcW w:w="2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50E59A" w14:textId="77777777" w:rsidR="005356F6" w:rsidRPr="002C5DFE" w:rsidRDefault="005356F6" w:rsidP="005356F6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2C5DFE">
              <w:rPr>
                <w:rFonts w:ascii="Calibri" w:eastAsia="Times New Roman" w:hAnsi="Calibri" w:cs="Calibri"/>
              </w:rPr>
              <w:t>Tues - March 24</w:t>
            </w:r>
          </w:p>
        </w:tc>
        <w:tc>
          <w:tcPr>
            <w:tcW w:w="2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8535C9" w14:textId="3F38E656" w:rsidR="005356F6" w:rsidRPr="002C5DFE" w:rsidRDefault="00E13B5C" w:rsidP="005356F6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2C5DFE">
              <w:rPr>
                <w:rFonts w:ascii="Calibri" w:eastAsia="Times New Roman" w:hAnsi="Calibri" w:cs="Calibri"/>
              </w:rPr>
              <w:t>Sue Ann Ross</w:t>
            </w:r>
          </w:p>
        </w:tc>
        <w:tc>
          <w:tcPr>
            <w:tcW w:w="2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6D4EFD" w14:textId="27977E02" w:rsidR="005356F6" w:rsidRPr="002C5DFE" w:rsidRDefault="00C46CAC" w:rsidP="005356F6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>
              <w:rPr>
                <w:rFonts w:ascii="Calibri" w:eastAsia="Times New Roman" w:hAnsi="Calibri" w:cs="Calibri"/>
              </w:rPr>
              <w:t>Rita Patton</w:t>
            </w:r>
          </w:p>
        </w:tc>
        <w:tc>
          <w:tcPr>
            <w:tcW w:w="3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7C1A1F" w14:textId="77777777" w:rsidR="005356F6" w:rsidRPr="002C5DFE" w:rsidRDefault="005356F6" w:rsidP="005356F6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2C5DFE">
              <w:rPr>
                <w:rFonts w:ascii="Calibri" w:eastAsia="Times New Roman" w:hAnsi="Calibri" w:cs="Calibri"/>
              </w:rPr>
              <w:t>Nancy Proctor</w:t>
            </w:r>
          </w:p>
        </w:tc>
      </w:tr>
      <w:tr w:rsidR="002C5DFE" w:rsidRPr="002C5DFE" w14:paraId="5D9DED2C" w14:textId="77777777" w:rsidTr="005356F6">
        <w:trPr>
          <w:trHeight w:val="288"/>
        </w:trPr>
        <w:tc>
          <w:tcPr>
            <w:tcW w:w="2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E79613" w14:textId="77777777" w:rsidR="005356F6" w:rsidRPr="002C5DFE" w:rsidRDefault="005356F6" w:rsidP="005356F6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2C5DFE">
              <w:rPr>
                <w:rFonts w:ascii="Calibri" w:eastAsia="Times New Roman" w:hAnsi="Calibri" w:cs="Calibri"/>
              </w:rPr>
              <w:t>Fri - March 27</w:t>
            </w:r>
          </w:p>
        </w:tc>
        <w:tc>
          <w:tcPr>
            <w:tcW w:w="2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754D84" w14:textId="5ECE4569" w:rsidR="005356F6" w:rsidRPr="002C5DFE" w:rsidRDefault="00C46CAC" w:rsidP="005356F6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>
              <w:rPr>
                <w:rFonts w:ascii="Calibri" w:eastAsia="Times New Roman" w:hAnsi="Calibri" w:cs="Calibri"/>
              </w:rPr>
              <w:t>Kathy Majewski</w:t>
            </w:r>
          </w:p>
        </w:tc>
        <w:tc>
          <w:tcPr>
            <w:tcW w:w="2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2B8909" w14:textId="77777777" w:rsidR="005356F6" w:rsidRPr="002C5DFE" w:rsidRDefault="005356F6" w:rsidP="005356F6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2C5DFE">
              <w:rPr>
                <w:rFonts w:ascii="Calibri" w:eastAsia="Times New Roman" w:hAnsi="Calibri" w:cs="Calibri"/>
              </w:rPr>
              <w:t>Jerry Rood</w:t>
            </w:r>
          </w:p>
        </w:tc>
        <w:tc>
          <w:tcPr>
            <w:tcW w:w="3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34EE11" w14:textId="77777777" w:rsidR="005356F6" w:rsidRPr="002C5DFE" w:rsidRDefault="005356F6" w:rsidP="005356F6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2C5DFE">
              <w:rPr>
                <w:rFonts w:ascii="Calibri" w:eastAsia="Times New Roman" w:hAnsi="Calibri" w:cs="Calibri"/>
              </w:rPr>
              <w:t>Chris Olson</w:t>
            </w:r>
          </w:p>
        </w:tc>
      </w:tr>
      <w:tr w:rsidR="002D3350" w:rsidRPr="002C5DFE" w14:paraId="48456E48" w14:textId="77777777" w:rsidTr="005356F6">
        <w:trPr>
          <w:trHeight w:val="288"/>
        </w:trPr>
        <w:tc>
          <w:tcPr>
            <w:tcW w:w="2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A09983" w14:textId="77777777" w:rsidR="005356F6" w:rsidRPr="002C5DFE" w:rsidRDefault="005356F6" w:rsidP="005356F6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2C5DFE">
              <w:rPr>
                <w:rFonts w:ascii="Calibri" w:eastAsia="Times New Roman" w:hAnsi="Calibri" w:cs="Calibri"/>
              </w:rPr>
              <w:t>Tues - March 31</w:t>
            </w:r>
          </w:p>
        </w:tc>
        <w:tc>
          <w:tcPr>
            <w:tcW w:w="2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2DF8FA" w14:textId="77777777" w:rsidR="005356F6" w:rsidRPr="002C5DFE" w:rsidRDefault="005356F6" w:rsidP="005356F6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2C5DFE">
              <w:rPr>
                <w:rFonts w:ascii="Calibri" w:eastAsia="Times New Roman" w:hAnsi="Calibri" w:cs="Calibri"/>
              </w:rPr>
              <w:t>Pat Marshall</w:t>
            </w:r>
          </w:p>
        </w:tc>
        <w:tc>
          <w:tcPr>
            <w:tcW w:w="2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B5661C" w14:textId="77777777" w:rsidR="005356F6" w:rsidRPr="002C5DFE" w:rsidRDefault="005356F6" w:rsidP="005356F6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2C5DFE">
              <w:rPr>
                <w:rFonts w:ascii="Calibri" w:eastAsia="Times New Roman" w:hAnsi="Calibri" w:cs="Calibri"/>
              </w:rPr>
              <w:t>Scott Marshall</w:t>
            </w:r>
          </w:p>
        </w:tc>
        <w:tc>
          <w:tcPr>
            <w:tcW w:w="3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1B3176" w14:textId="7A5820CC" w:rsidR="005356F6" w:rsidRPr="002C5DFE" w:rsidRDefault="00C46CAC" w:rsidP="005356F6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>
              <w:rPr>
                <w:rFonts w:ascii="Calibri" w:eastAsia="Times New Roman" w:hAnsi="Calibri" w:cs="Calibri"/>
              </w:rPr>
              <w:t>Sarah Lessard</w:t>
            </w:r>
          </w:p>
        </w:tc>
      </w:tr>
    </w:tbl>
    <w:p w14:paraId="67DE37BC" w14:textId="2AA4A802" w:rsidR="005356F6" w:rsidRPr="002C5DFE" w:rsidRDefault="005356F6" w:rsidP="005356F6">
      <w:pPr>
        <w:jc w:val="center"/>
        <w:rPr>
          <w:rFonts w:cstheme="minorHAnsi"/>
          <w:sz w:val="28"/>
          <w:szCs w:val="28"/>
        </w:rPr>
      </w:pPr>
    </w:p>
    <w:p w14:paraId="09CE2521" w14:textId="447312A5" w:rsidR="005356F6" w:rsidRPr="002C5DFE" w:rsidRDefault="005356F6" w:rsidP="005356F6">
      <w:pPr>
        <w:jc w:val="center"/>
        <w:rPr>
          <w:rFonts w:cstheme="minorHAnsi"/>
          <w:sz w:val="28"/>
          <w:szCs w:val="28"/>
        </w:rPr>
      </w:pPr>
    </w:p>
    <w:p w14:paraId="0D9F0B80" w14:textId="2988F2E3" w:rsidR="005356F6" w:rsidRPr="002C5DFE" w:rsidRDefault="005356F6" w:rsidP="005356F6">
      <w:pPr>
        <w:jc w:val="center"/>
        <w:rPr>
          <w:rFonts w:cstheme="minorHAnsi"/>
          <w:sz w:val="28"/>
          <w:szCs w:val="28"/>
        </w:rPr>
      </w:pPr>
    </w:p>
    <w:p w14:paraId="05DAA996" w14:textId="30A89F08" w:rsidR="005356F6" w:rsidRPr="002C5DFE" w:rsidRDefault="005356F6" w:rsidP="005356F6">
      <w:pPr>
        <w:jc w:val="center"/>
        <w:rPr>
          <w:rFonts w:cstheme="minorHAnsi"/>
          <w:sz w:val="28"/>
          <w:szCs w:val="28"/>
        </w:rPr>
      </w:pPr>
    </w:p>
    <w:p w14:paraId="31AB3828" w14:textId="77777777" w:rsidR="00F22E91" w:rsidRPr="002C5DFE" w:rsidRDefault="00F22E91" w:rsidP="00F22E91">
      <w:pPr>
        <w:jc w:val="center"/>
        <w:rPr>
          <w:rFonts w:ascii="Cooper Black" w:hAnsi="Cooper Black"/>
          <w:i/>
          <w:iCs/>
          <w:sz w:val="28"/>
          <w:szCs w:val="28"/>
        </w:rPr>
      </w:pPr>
      <w:r w:rsidRPr="002C5DFE">
        <w:rPr>
          <w:rFonts w:ascii="Cooper Black" w:hAnsi="Cooper Black"/>
          <w:i/>
          <w:iCs/>
          <w:sz w:val="28"/>
          <w:szCs w:val="28"/>
        </w:rPr>
        <w:lastRenderedPageBreak/>
        <w:t>St. Elizabeth’s Food Pantry</w:t>
      </w:r>
    </w:p>
    <w:p w14:paraId="10963518" w14:textId="77777777" w:rsidR="00F22E91" w:rsidRPr="002C5DFE" w:rsidRDefault="00F22E91" w:rsidP="00F22E91">
      <w:pPr>
        <w:jc w:val="center"/>
        <w:rPr>
          <w:rFonts w:ascii="Cooper Black" w:hAnsi="Cooper Black"/>
          <w:i/>
          <w:iCs/>
          <w:sz w:val="28"/>
          <w:szCs w:val="28"/>
        </w:rPr>
      </w:pPr>
      <w:r w:rsidRPr="002C5DFE">
        <w:rPr>
          <w:rFonts w:ascii="Cooper Black" w:hAnsi="Cooper Black"/>
          <w:i/>
          <w:iCs/>
          <w:sz w:val="28"/>
          <w:szCs w:val="28"/>
        </w:rPr>
        <w:t>Schedule for January through March 2020</w:t>
      </w:r>
    </w:p>
    <w:p w14:paraId="4FE9D0F2" w14:textId="5801A1FD" w:rsidR="005356F6" w:rsidRPr="002C5DFE" w:rsidRDefault="005356F6" w:rsidP="005356F6">
      <w:pPr>
        <w:jc w:val="center"/>
        <w:rPr>
          <w:rFonts w:cstheme="minorHAnsi"/>
          <w:sz w:val="28"/>
          <w:szCs w:val="28"/>
        </w:rPr>
      </w:pPr>
    </w:p>
    <w:tbl>
      <w:tblPr>
        <w:tblW w:w="10640" w:type="dxa"/>
        <w:tblLook w:val="04A0" w:firstRow="1" w:lastRow="0" w:firstColumn="1" w:lastColumn="0" w:noHBand="0" w:noVBand="1"/>
      </w:tblPr>
      <w:tblGrid>
        <w:gridCol w:w="2140"/>
        <w:gridCol w:w="2360"/>
        <w:gridCol w:w="2300"/>
        <w:gridCol w:w="3840"/>
      </w:tblGrid>
      <w:tr w:rsidR="002C5DFE" w:rsidRPr="002C5DFE" w14:paraId="484DD9E1" w14:textId="77777777" w:rsidTr="005356F6">
        <w:trPr>
          <w:trHeight w:val="288"/>
        </w:trPr>
        <w:tc>
          <w:tcPr>
            <w:tcW w:w="2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DECAAF" w14:textId="6FE86B29" w:rsidR="005356F6" w:rsidRPr="002C5DFE" w:rsidRDefault="005356F6" w:rsidP="005356F6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sz w:val="28"/>
                <w:szCs w:val="28"/>
                <w:u w:val="single"/>
              </w:rPr>
            </w:pPr>
            <w:r w:rsidRPr="002C5DFE">
              <w:rPr>
                <w:rFonts w:ascii="Calibri" w:eastAsia="Times New Roman" w:hAnsi="Calibri" w:cs="Calibri"/>
                <w:b/>
                <w:bCs/>
                <w:sz w:val="28"/>
                <w:szCs w:val="28"/>
                <w:u w:val="single"/>
              </w:rPr>
              <w:t>PACKING</w:t>
            </w:r>
            <w:r w:rsidR="00F22E91" w:rsidRPr="002C5DFE">
              <w:rPr>
                <w:rFonts w:ascii="Calibri" w:eastAsia="Times New Roman" w:hAnsi="Calibri" w:cs="Calibri"/>
                <w:b/>
                <w:bCs/>
                <w:sz w:val="28"/>
                <w:szCs w:val="28"/>
                <w:u w:val="single"/>
              </w:rPr>
              <w:t>:</w:t>
            </w:r>
          </w:p>
        </w:tc>
        <w:tc>
          <w:tcPr>
            <w:tcW w:w="2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126AC5" w14:textId="77777777" w:rsidR="005356F6" w:rsidRPr="002C5DFE" w:rsidRDefault="005356F6" w:rsidP="005356F6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2C5DFE">
              <w:rPr>
                <w:rFonts w:ascii="Calibri" w:eastAsia="Times New Roman" w:hAnsi="Calibri" w:cs="Calibri"/>
              </w:rPr>
              <w:t>volunteer # 1</w:t>
            </w:r>
          </w:p>
        </w:tc>
        <w:tc>
          <w:tcPr>
            <w:tcW w:w="2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97078C" w14:textId="77777777" w:rsidR="005356F6" w:rsidRPr="002C5DFE" w:rsidRDefault="005356F6" w:rsidP="005356F6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2C5DFE">
              <w:rPr>
                <w:rFonts w:ascii="Calibri" w:eastAsia="Times New Roman" w:hAnsi="Calibri" w:cs="Calibri"/>
              </w:rPr>
              <w:t>volunteer # 2</w:t>
            </w:r>
          </w:p>
        </w:tc>
        <w:tc>
          <w:tcPr>
            <w:tcW w:w="3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0942A0" w14:textId="77777777" w:rsidR="005356F6" w:rsidRPr="002C5DFE" w:rsidRDefault="005356F6" w:rsidP="005356F6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2C5DFE">
              <w:rPr>
                <w:rFonts w:ascii="Calibri" w:eastAsia="Times New Roman" w:hAnsi="Calibri" w:cs="Calibri"/>
              </w:rPr>
              <w:t>volunteer # 3</w:t>
            </w:r>
          </w:p>
        </w:tc>
      </w:tr>
      <w:tr w:rsidR="002C5DFE" w:rsidRPr="002C5DFE" w14:paraId="1D0A94F3" w14:textId="77777777" w:rsidTr="005356F6">
        <w:trPr>
          <w:trHeight w:val="288"/>
        </w:trPr>
        <w:tc>
          <w:tcPr>
            <w:tcW w:w="2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AC59D6" w14:textId="77777777" w:rsidR="005356F6" w:rsidRPr="002C5DFE" w:rsidRDefault="005356F6" w:rsidP="005356F6">
            <w:pPr>
              <w:spacing w:after="0" w:line="240" w:lineRule="auto"/>
              <w:rPr>
                <w:rFonts w:ascii="Calibri" w:eastAsia="Times New Roman" w:hAnsi="Calibri" w:cs="Calibri"/>
              </w:rPr>
            </w:pPr>
          </w:p>
        </w:tc>
        <w:tc>
          <w:tcPr>
            <w:tcW w:w="2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FF636D" w14:textId="77777777" w:rsidR="005356F6" w:rsidRPr="002C5DFE" w:rsidRDefault="005356F6" w:rsidP="005356F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9609A9" w14:textId="77777777" w:rsidR="005356F6" w:rsidRPr="002C5DFE" w:rsidRDefault="005356F6" w:rsidP="005356F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FD9A04" w14:textId="77777777" w:rsidR="005356F6" w:rsidRPr="002C5DFE" w:rsidRDefault="005356F6" w:rsidP="005356F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2C5DFE" w:rsidRPr="002C5DFE" w14:paraId="2B07DF4E" w14:textId="77777777" w:rsidTr="005356F6">
        <w:trPr>
          <w:trHeight w:val="288"/>
        </w:trPr>
        <w:tc>
          <w:tcPr>
            <w:tcW w:w="2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00EDBE" w14:textId="77777777" w:rsidR="005356F6" w:rsidRPr="002C5DFE" w:rsidRDefault="005356F6" w:rsidP="005356F6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2C5DFE">
              <w:rPr>
                <w:rFonts w:ascii="Calibri" w:eastAsia="Times New Roman" w:hAnsi="Calibri" w:cs="Calibri"/>
              </w:rPr>
              <w:t>Mon - Jan 6</w:t>
            </w:r>
          </w:p>
        </w:tc>
        <w:tc>
          <w:tcPr>
            <w:tcW w:w="2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AD6618" w14:textId="77777777" w:rsidR="005356F6" w:rsidRPr="002C5DFE" w:rsidRDefault="005356F6" w:rsidP="005356F6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2C5DFE">
              <w:rPr>
                <w:rFonts w:ascii="Calibri" w:eastAsia="Times New Roman" w:hAnsi="Calibri" w:cs="Calibri"/>
              </w:rPr>
              <w:t>Joe Melde</w:t>
            </w:r>
          </w:p>
        </w:tc>
        <w:tc>
          <w:tcPr>
            <w:tcW w:w="2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3278EB" w14:textId="77777777" w:rsidR="005356F6" w:rsidRPr="002C5DFE" w:rsidRDefault="005356F6" w:rsidP="005356F6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2C5DFE">
              <w:rPr>
                <w:rFonts w:ascii="Calibri" w:eastAsia="Times New Roman" w:hAnsi="Calibri" w:cs="Calibri"/>
              </w:rPr>
              <w:t>Carol Melde</w:t>
            </w:r>
          </w:p>
        </w:tc>
        <w:tc>
          <w:tcPr>
            <w:tcW w:w="3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558CD0" w14:textId="77777777" w:rsidR="005356F6" w:rsidRPr="002C5DFE" w:rsidRDefault="005356F6" w:rsidP="005356F6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2C5DFE">
              <w:rPr>
                <w:rFonts w:ascii="Calibri" w:eastAsia="Times New Roman" w:hAnsi="Calibri" w:cs="Calibri"/>
              </w:rPr>
              <w:t>Joanne Stephens</w:t>
            </w:r>
          </w:p>
        </w:tc>
      </w:tr>
      <w:tr w:rsidR="002C5DFE" w:rsidRPr="002C5DFE" w14:paraId="6D01F3FA" w14:textId="77777777" w:rsidTr="005356F6">
        <w:trPr>
          <w:trHeight w:val="288"/>
        </w:trPr>
        <w:tc>
          <w:tcPr>
            <w:tcW w:w="2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0E81B5" w14:textId="77777777" w:rsidR="005356F6" w:rsidRPr="002C5DFE" w:rsidRDefault="005356F6" w:rsidP="005356F6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2C5DFE">
              <w:rPr>
                <w:rFonts w:ascii="Calibri" w:eastAsia="Times New Roman" w:hAnsi="Calibri" w:cs="Calibri"/>
              </w:rPr>
              <w:t>Wed - Jan 8</w:t>
            </w:r>
          </w:p>
        </w:tc>
        <w:tc>
          <w:tcPr>
            <w:tcW w:w="2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92FCCF" w14:textId="77777777" w:rsidR="005356F6" w:rsidRPr="002C5DFE" w:rsidRDefault="005356F6" w:rsidP="005356F6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2C5DFE">
              <w:rPr>
                <w:rFonts w:ascii="Calibri" w:eastAsia="Times New Roman" w:hAnsi="Calibri" w:cs="Calibri"/>
              </w:rPr>
              <w:t>Jo Anne Ward</w:t>
            </w:r>
          </w:p>
        </w:tc>
        <w:tc>
          <w:tcPr>
            <w:tcW w:w="2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F954F0" w14:textId="233FF5AE" w:rsidR="005356F6" w:rsidRPr="002C5DFE" w:rsidRDefault="00EC4C9B" w:rsidP="005356F6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2C5DFE">
              <w:rPr>
                <w:rFonts w:ascii="Calibri" w:eastAsia="Times New Roman" w:hAnsi="Calibri" w:cs="Calibri"/>
              </w:rPr>
              <w:t>Jan Balder</w:t>
            </w:r>
          </w:p>
        </w:tc>
        <w:tc>
          <w:tcPr>
            <w:tcW w:w="3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3C3675" w14:textId="77777777" w:rsidR="005356F6" w:rsidRPr="002C5DFE" w:rsidRDefault="005356F6" w:rsidP="005356F6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2C5DFE">
              <w:rPr>
                <w:rFonts w:ascii="Calibri" w:eastAsia="Times New Roman" w:hAnsi="Calibri" w:cs="Calibri"/>
              </w:rPr>
              <w:t>Karen Durnin</w:t>
            </w:r>
          </w:p>
        </w:tc>
      </w:tr>
      <w:tr w:rsidR="002C5DFE" w:rsidRPr="002C5DFE" w14:paraId="1BF08102" w14:textId="77777777" w:rsidTr="005356F6">
        <w:trPr>
          <w:trHeight w:val="288"/>
        </w:trPr>
        <w:tc>
          <w:tcPr>
            <w:tcW w:w="2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F9B6FA" w14:textId="77777777" w:rsidR="005356F6" w:rsidRPr="002C5DFE" w:rsidRDefault="005356F6" w:rsidP="005356F6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2C5DFE">
              <w:rPr>
                <w:rFonts w:ascii="Calibri" w:eastAsia="Times New Roman" w:hAnsi="Calibri" w:cs="Calibri"/>
              </w:rPr>
              <w:t>Mon - Jan 13</w:t>
            </w:r>
          </w:p>
        </w:tc>
        <w:tc>
          <w:tcPr>
            <w:tcW w:w="2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ED8A15" w14:textId="77777777" w:rsidR="005356F6" w:rsidRPr="002C5DFE" w:rsidRDefault="005356F6" w:rsidP="005356F6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2C5DFE">
              <w:rPr>
                <w:rFonts w:ascii="Calibri" w:eastAsia="Times New Roman" w:hAnsi="Calibri" w:cs="Calibri"/>
              </w:rPr>
              <w:t>Phyllis Wilson</w:t>
            </w:r>
          </w:p>
        </w:tc>
        <w:tc>
          <w:tcPr>
            <w:tcW w:w="2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D72BCF" w14:textId="77777777" w:rsidR="005356F6" w:rsidRPr="002C5DFE" w:rsidRDefault="005356F6" w:rsidP="005356F6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2C5DFE">
              <w:rPr>
                <w:rFonts w:ascii="Calibri" w:eastAsia="Times New Roman" w:hAnsi="Calibri" w:cs="Calibri"/>
              </w:rPr>
              <w:t>Roger Wilson</w:t>
            </w:r>
          </w:p>
        </w:tc>
        <w:tc>
          <w:tcPr>
            <w:tcW w:w="3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B8786C" w14:textId="77777777" w:rsidR="005356F6" w:rsidRPr="002C5DFE" w:rsidRDefault="005356F6" w:rsidP="005356F6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2C5DFE">
              <w:rPr>
                <w:rFonts w:ascii="Calibri" w:eastAsia="Times New Roman" w:hAnsi="Calibri" w:cs="Calibri"/>
              </w:rPr>
              <w:t>Chip Balder</w:t>
            </w:r>
          </w:p>
        </w:tc>
      </w:tr>
      <w:tr w:rsidR="002C5DFE" w:rsidRPr="002C5DFE" w14:paraId="22A39588" w14:textId="77777777" w:rsidTr="005356F6">
        <w:trPr>
          <w:trHeight w:val="288"/>
        </w:trPr>
        <w:tc>
          <w:tcPr>
            <w:tcW w:w="2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91DEEC" w14:textId="77777777" w:rsidR="005356F6" w:rsidRPr="002C5DFE" w:rsidRDefault="005356F6" w:rsidP="005356F6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2C5DFE">
              <w:rPr>
                <w:rFonts w:ascii="Calibri" w:eastAsia="Times New Roman" w:hAnsi="Calibri" w:cs="Calibri"/>
              </w:rPr>
              <w:t>Wed - Jan 15</w:t>
            </w:r>
          </w:p>
        </w:tc>
        <w:tc>
          <w:tcPr>
            <w:tcW w:w="2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220297" w14:textId="77777777" w:rsidR="005356F6" w:rsidRPr="002C5DFE" w:rsidRDefault="005356F6" w:rsidP="005356F6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2C5DFE">
              <w:rPr>
                <w:rFonts w:ascii="Calibri" w:eastAsia="Times New Roman" w:hAnsi="Calibri" w:cs="Calibri"/>
              </w:rPr>
              <w:t>Pam Jameson</w:t>
            </w:r>
          </w:p>
        </w:tc>
        <w:tc>
          <w:tcPr>
            <w:tcW w:w="2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CA2244" w14:textId="77777777" w:rsidR="005356F6" w:rsidRPr="002C5DFE" w:rsidRDefault="005356F6" w:rsidP="005356F6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2C5DFE">
              <w:rPr>
                <w:rFonts w:ascii="Calibri" w:eastAsia="Times New Roman" w:hAnsi="Calibri" w:cs="Calibri"/>
              </w:rPr>
              <w:t>Greg Jameson</w:t>
            </w:r>
          </w:p>
        </w:tc>
        <w:tc>
          <w:tcPr>
            <w:tcW w:w="3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914227" w14:textId="77777777" w:rsidR="005356F6" w:rsidRPr="002C5DFE" w:rsidRDefault="005356F6" w:rsidP="005356F6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2C5DFE">
              <w:rPr>
                <w:rFonts w:ascii="Calibri" w:eastAsia="Times New Roman" w:hAnsi="Calibri" w:cs="Calibri"/>
              </w:rPr>
              <w:t>other Jameson</w:t>
            </w:r>
          </w:p>
        </w:tc>
      </w:tr>
      <w:tr w:rsidR="002C5DFE" w:rsidRPr="002C5DFE" w14:paraId="279B8935" w14:textId="77777777" w:rsidTr="005356F6">
        <w:trPr>
          <w:trHeight w:val="288"/>
        </w:trPr>
        <w:tc>
          <w:tcPr>
            <w:tcW w:w="2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AC5832" w14:textId="77777777" w:rsidR="005356F6" w:rsidRPr="002C5DFE" w:rsidRDefault="005356F6" w:rsidP="005356F6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2C5DFE">
              <w:rPr>
                <w:rFonts w:ascii="Calibri" w:eastAsia="Times New Roman" w:hAnsi="Calibri" w:cs="Calibri"/>
              </w:rPr>
              <w:t>Mon - Jan 20</w:t>
            </w:r>
          </w:p>
        </w:tc>
        <w:tc>
          <w:tcPr>
            <w:tcW w:w="2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C0758C" w14:textId="77777777" w:rsidR="005356F6" w:rsidRPr="002C5DFE" w:rsidRDefault="005356F6" w:rsidP="005356F6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2C5DFE">
              <w:rPr>
                <w:rFonts w:ascii="Calibri" w:eastAsia="Times New Roman" w:hAnsi="Calibri" w:cs="Calibri"/>
              </w:rPr>
              <w:t>Lisa Reid</w:t>
            </w:r>
          </w:p>
        </w:tc>
        <w:tc>
          <w:tcPr>
            <w:tcW w:w="2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6A273F" w14:textId="77777777" w:rsidR="005356F6" w:rsidRPr="002C5DFE" w:rsidRDefault="005356F6" w:rsidP="005356F6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2C5DFE">
              <w:rPr>
                <w:rFonts w:ascii="Calibri" w:eastAsia="Times New Roman" w:hAnsi="Calibri" w:cs="Calibri"/>
              </w:rPr>
              <w:t>Janet Bertelsen</w:t>
            </w:r>
          </w:p>
        </w:tc>
        <w:tc>
          <w:tcPr>
            <w:tcW w:w="3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7055E2" w14:textId="77777777" w:rsidR="005356F6" w:rsidRPr="002C5DFE" w:rsidRDefault="005356F6" w:rsidP="005356F6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2C5DFE">
              <w:rPr>
                <w:rFonts w:ascii="Calibri" w:eastAsia="Times New Roman" w:hAnsi="Calibri" w:cs="Calibri"/>
              </w:rPr>
              <w:t xml:space="preserve">Mary </w:t>
            </w:r>
            <w:proofErr w:type="spellStart"/>
            <w:r w:rsidRPr="002C5DFE">
              <w:rPr>
                <w:rFonts w:ascii="Calibri" w:eastAsia="Times New Roman" w:hAnsi="Calibri" w:cs="Calibri"/>
              </w:rPr>
              <w:t>Csiacsek</w:t>
            </w:r>
            <w:proofErr w:type="spellEnd"/>
          </w:p>
        </w:tc>
      </w:tr>
      <w:tr w:rsidR="002C5DFE" w:rsidRPr="002C5DFE" w14:paraId="0DA4A5C5" w14:textId="77777777" w:rsidTr="005356F6">
        <w:trPr>
          <w:trHeight w:val="288"/>
        </w:trPr>
        <w:tc>
          <w:tcPr>
            <w:tcW w:w="2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EB8262" w14:textId="77777777" w:rsidR="005356F6" w:rsidRPr="002C5DFE" w:rsidRDefault="005356F6" w:rsidP="005356F6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2C5DFE">
              <w:rPr>
                <w:rFonts w:ascii="Calibri" w:eastAsia="Times New Roman" w:hAnsi="Calibri" w:cs="Calibri"/>
              </w:rPr>
              <w:t>Wed - Jan 22</w:t>
            </w:r>
          </w:p>
        </w:tc>
        <w:tc>
          <w:tcPr>
            <w:tcW w:w="2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F5B20F" w14:textId="77777777" w:rsidR="005356F6" w:rsidRPr="002C5DFE" w:rsidRDefault="005356F6" w:rsidP="005356F6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2C5DFE">
              <w:rPr>
                <w:rFonts w:ascii="Calibri" w:eastAsia="Times New Roman" w:hAnsi="Calibri" w:cs="Calibri"/>
              </w:rPr>
              <w:t>Amy Barna</w:t>
            </w:r>
          </w:p>
        </w:tc>
        <w:tc>
          <w:tcPr>
            <w:tcW w:w="2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BCB5BA" w14:textId="77777777" w:rsidR="005356F6" w:rsidRPr="002C5DFE" w:rsidRDefault="005356F6" w:rsidP="005356F6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2C5DFE">
              <w:rPr>
                <w:rFonts w:ascii="Calibri" w:eastAsia="Times New Roman" w:hAnsi="Calibri" w:cs="Calibri"/>
              </w:rPr>
              <w:t>Seth Barna</w:t>
            </w:r>
          </w:p>
        </w:tc>
        <w:tc>
          <w:tcPr>
            <w:tcW w:w="3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9476F6" w14:textId="77777777" w:rsidR="005356F6" w:rsidRPr="002C5DFE" w:rsidRDefault="005356F6" w:rsidP="005356F6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2C5DFE">
              <w:rPr>
                <w:rFonts w:ascii="Calibri" w:eastAsia="Times New Roman" w:hAnsi="Calibri" w:cs="Calibri"/>
              </w:rPr>
              <w:t>Katie Bell</w:t>
            </w:r>
          </w:p>
        </w:tc>
      </w:tr>
      <w:tr w:rsidR="002C5DFE" w:rsidRPr="002C5DFE" w14:paraId="3D540195" w14:textId="77777777" w:rsidTr="005356F6">
        <w:trPr>
          <w:trHeight w:val="288"/>
        </w:trPr>
        <w:tc>
          <w:tcPr>
            <w:tcW w:w="2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782759" w14:textId="77777777" w:rsidR="005356F6" w:rsidRPr="002C5DFE" w:rsidRDefault="005356F6" w:rsidP="005356F6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2C5DFE">
              <w:rPr>
                <w:rFonts w:ascii="Calibri" w:eastAsia="Times New Roman" w:hAnsi="Calibri" w:cs="Calibri"/>
              </w:rPr>
              <w:t>Mon - Jan 27</w:t>
            </w:r>
          </w:p>
        </w:tc>
        <w:tc>
          <w:tcPr>
            <w:tcW w:w="2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8A3E53" w14:textId="77777777" w:rsidR="005356F6" w:rsidRPr="002C5DFE" w:rsidRDefault="005356F6" w:rsidP="005356F6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2C5DFE">
              <w:rPr>
                <w:rFonts w:ascii="Calibri" w:eastAsia="Times New Roman" w:hAnsi="Calibri" w:cs="Calibri"/>
              </w:rPr>
              <w:t>Joe Melde</w:t>
            </w:r>
          </w:p>
        </w:tc>
        <w:tc>
          <w:tcPr>
            <w:tcW w:w="2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85CA72" w14:textId="77777777" w:rsidR="005356F6" w:rsidRPr="002C5DFE" w:rsidRDefault="005356F6" w:rsidP="005356F6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2C5DFE">
              <w:rPr>
                <w:rFonts w:ascii="Calibri" w:eastAsia="Times New Roman" w:hAnsi="Calibri" w:cs="Calibri"/>
              </w:rPr>
              <w:t>Carol Melde</w:t>
            </w:r>
          </w:p>
        </w:tc>
        <w:tc>
          <w:tcPr>
            <w:tcW w:w="3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B46A04" w14:textId="235E1BDE" w:rsidR="005356F6" w:rsidRPr="002C5DFE" w:rsidRDefault="005356F6" w:rsidP="005356F6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2C5DFE">
              <w:rPr>
                <w:rFonts w:ascii="Calibri" w:eastAsia="Times New Roman" w:hAnsi="Calibri" w:cs="Calibri"/>
              </w:rPr>
              <w:t xml:space="preserve">Sue </w:t>
            </w:r>
            <w:r w:rsidR="009B4B5F" w:rsidRPr="002C5DFE">
              <w:rPr>
                <w:rFonts w:ascii="Calibri" w:eastAsia="Times New Roman" w:hAnsi="Calibri" w:cs="Calibri"/>
              </w:rPr>
              <w:t>Meyer</w:t>
            </w:r>
          </w:p>
        </w:tc>
      </w:tr>
      <w:tr w:rsidR="002C5DFE" w:rsidRPr="002C5DFE" w14:paraId="7856D376" w14:textId="77777777" w:rsidTr="005356F6">
        <w:trPr>
          <w:trHeight w:val="288"/>
        </w:trPr>
        <w:tc>
          <w:tcPr>
            <w:tcW w:w="2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CD7AC8" w14:textId="77777777" w:rsidR="005356F6" w:rsidRPr="002C5DFE" w:rsidRDefault="005356F6" w:rsidP="005356F6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2C5DFE">
              <w:rPr>
                <w:rFonts w:ascii="Calibri" w:eastAsia="Times New Roman" w:hAnsi="Calibri" w:cs="Calibri"/>
              </w:rPr>
              <w:t>Wed - Jan 29</w:t>
            </w:r>
          </w:p>
        </w:tc>
        <w:tc>
          <w:tcPr>
            <w:tcW w:w="2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EC39B4" w14:textId="77777777" w:rsidR="005356F6" w:rsidRPr="002C5DFE" w:rsidRDefault="005356F6" w:rsidP="005356F6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2C5DFE">
              <w:rPr>
                <w:rFonts w:ascii="Calibri" w:eastAsia="Times New Roman" w:hAnsi="Calibri" w:cs="Calibri"/>
              </w:rPr>
              <w:t>Tami Ebner</w:t>
            </w:r>
          </w:p>
        </w:tc>
        <w:tc>
          <w:tcPr>
            <w:tcW w:w="2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6E6935" w14:textId="77777777" w:rsidR="005356F6" w:rsidRPr="002C5DFE" w:rsidRDefault="005356F6" w:rsidP="005356F6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2C5DFE">
              <w:rPr>
                <w:rFonts w:ascii="Calibri" w:eastAsia="Times New Roman" w:hAnsi="Calibri" w:cs="Calibri"/>
              </w:rPr>
              <w:t>David Ebner</w:t>
            </w:r>
          </w:p>
        </w:tc>
        <w:tc>
          <w:tcPr>
            <w:tcW w:w="3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C706A6" w14:textId="77777777" w:rsidR="005356F6" w:rsidRPr="002C5DFE" w:rsidRDefault="005356F6" w:rsidP="005356F6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2C5DFE">
              <w:rPr>
                <w:rFonts w:ascii="Calibri" w:eastAsia="Times New Roman" w:hAnsi="Calibri" w:cs="Calibri"/>
              </w:rPr>
              <w:t>Rob Majewski</w:t>
            </w:r>
          </w:p>
        </w:tc>
      </w:tr>
      <w:tr w:rsidR="002C5DFE" w:rsidRPr="002C5DFE" w14:paraId="3ECA897D" w14:textId="77777777" w:rsidTr="005356F6">
        <w:trPr>
          <w:trHeight w:val="288"/>
        </w:trPr>
        <w:tc>
          <w:tcPr>
            <w:tcW w:w="2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FB48CF" w14:textId="77777777" w:rsidR="005356F6" w:rsidRPr="002C5DFE" w:rsidRDefault="005356F6" w:rsidP="005356F6">
            <w:pPr>
              <w:spacing w:after="0" w:line="240" w:lineRule="auto"/>
              <w:rPr>
                <w:rFonts w:ascii="Calibri" w:eastAsia="Times New Roman" w:hAnsi="Calibri" w:cs="Calibri"/>
              </w:rPr>
            </w:pPr>
          </w:p>
        </w:tc>
        <w:tc>
          <w:tcPr>
            <w:tcW w:w="2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24F941" w14:textId="77777777" w:rsidR="005356F6" w:rsidRPr="002C5DFE" w:rsidRDefault="005356F6" w:rsidP="005356F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7AF41A" w14:textId="77777777" w:rsidR="005356F6" w:rsidRPr="002C5DFE" w:rsidRDefault="005356F6" w:rsidP="005356F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F359D9" w14:textId="77777777" w:rsidR="005356F6" w:rsidRPr="002C5DFE" w:rsidRDefault="005356F6" w:rsidP="005356F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2C5DFE" w:rsidRPr="002C5DFE" w14:paraId="49864AB2" w14:textId="77777777" w:rsidTr="005356F6">
        <w:trPr>
          <w:trHeight w:val="288"/>
        </w:trPr>
        <w:tc>
          <w:tcPr>
            <w:tcW w:w="2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0947F7" w14:textId="77777777" w:rsidR="005356F6" w:rsidRPr="002C5DFE" w:rsidRDefault="005356F6" w:rsidP="005356F6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2C5DFE">
              <w:rPr>
                <w:rFonts w:ascii="Calibri" w:eastAsia="Times New Roman" w:hAnsi="Calibri" w:cs="Calibri"/>
              </w:rPr>
              <w:t>Mon - Feb 3</w:t>
            </w:r>
          </w:p>
        </w:tc>
        <w:tc>
          <w:tcPr>
            <w:tcW w:w="2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1ABA7B" w14:textId="77777777" w:rsidR="005356F6" w:rsidRPr="002C5DFE" w:rsidRDefault="005356F6" w:rsidP="005356F6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2C5DFE">
              <w:rPr>
                <w:rFonts w:ascii="Calibri" w:eastAsia="Times New Roman" w:hAnsi="Calibri" w:cs="Calibri"/>
              </w:rPr>
              <w:t>Phyllis Wilson</w:t>
            </w:r>
          </w:p>
        </w:tc>
        <w:tc>
          <w:tcPr>
            <w:tcW w:w="2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70BBF3" w14:textId="77777777" w:rsidR="005356F6" w:rsidRPr="002C5DFE" w:rsidRDefault="005356F6" w:rsidP="005356F6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2C5DFE">
              <w:rPr>
                <w:rFonts w:ascii="Calibri" w:eastAsia="Times New Roman" w:hAnsi="Calibri" w:cs="Calibri"/>
              </w:rPr>
              <w:t>Roger Wilson</w:t>
            </w:r>
          </w:p>
        </w:tc>
        <w:tc>
          <w:tcPr>
            <w:tcW w:w="3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E74D1E" w14:textId="77777777" w:rsidR="005356F6" w:rsidRPr="002C5DFE" w:rsidRDefault="005356F6" w:rsidP="005356F6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2C5DFE">
              <w:rPr>
                <w:rFonts w:ascii="Calibri" w:eastAsia="Times New Roman" w:hAnsi="Calibri" w:cs="Calibri"/>
              </w:rPr>
              <w:t>Kathy Warzynski</w:t>
            </w:r>
          </w:p>
        </w:tc>
      </w:tr>
      <w:tr w:rsidR="002C5DFE" w:rsidRPr="002C5DFE" w14:paraId="08A5DBC7" w14:textId="77777777" w:rsidTr="005356F6">
        <w:trPr>
          <w:trHeight w:val="288"/>
        </w:trPr>
        <w:tc>
          <w:tcPr>
            <w:tcW w:w="2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EC5D7D" w14:textId="77777777" w:rsidR="005356F6" w:rsidRPr="002C5DFE" w:rsidRDefault="005356F6" w:rsidP="005356F6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2C5DFE">
              <w:rPr>
                <w:rFonts w:ascii="Calibri" w:eastAsia="Times New Roman" w:hAnsi="Calibri" w:cs="Calibri"/>
              </w:rPr>
              <w:t>Wed - Feb 5</w:t>
            </w:r>
          </w:p>
        </w:tc>
        <w:tc>
          <w:tcPr>
            <w:tcW w:w="2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CB618B" w14:textId="6F598F8C" w:rsidR="005356F6" w:rsidRPr="002C5DFE" w:rsidRDefault="00EC4C9B" w:rsidP="005356F6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2C5DFE">
              <w:rPr>
                <w:rFonts w:ascii="Calibri" w:eastAsia="Times New Roman" w:hAnsi="Calibri" w:cs="Calibri"/>
              </w:rPr>
              <w:t>David Wolf</w:t>
            </w:r>
          </w:p>
        </w:tc>
        <w:tc>
          <w:tcPr>
            <w:tcW w:w="2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6A093B" w14:textId="77777777" w:rsidR="005356F6" w:rsidRPr="002C5DFE" w:rsidRDefault="005356F6" w:rsidP="005356F6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2C5DFE">
              <w:rPr>
                <w:rFonts w:ascii="Calibri" w:eastAsia="Times New Roman" w:hAnsi="Calibri" w:cs="Calibri"/>
              </w:rPr>
              <w:t>Carol Cantlon</w:t>
            </w:r>
          </w:p>
        </w:tc>
        <w:tc>
          <w:tcPr>
            <w:tcW w:w="3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F10051" w14:textId="77777777" w:rsidR="005356F6" w:rsidRPr="002C5DFE" w:rsidRDefault="005356F6" w:rsidP="005356F6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2C5DFE">
              <w:rPr>
                <w:rFonts w:ascii="Calibri" w:eastAsia="Times New Roman" w:hAnsi="Calibri" w:cs="Calibri"/>
              </w:rPr>
              <w:t>Jacki Faber</w:t>
            </w:r>
          </w:p>
        </w:tc>
      </w:tr>
      <w:tr w:rsidR="002C5DFE" w:rsidRPr="002C5DFE" w14:paraId="42AE89C7" w14:textId="77777777" w:rsidTr="005356F6">
        <w:trPr>
          <w:trHeight w:val="288"/>
        </w:trPr>
        <w:tc>
          <w:tcPr>
            <w:tcW w:w="2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ED052F" w14:textId="77777777" w:rsidR="005356F6" w:rsidRPr="002C5DFE" w:rsidRDefault="005356F6" w:rsidP="005356F6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2C5DFE">
              <w:rPr>
                <w:rFonts w:ascii="Calibri" w:eastAsia="Times New Roman" w:hAnsi="Calibri" w:cs="Calibri"/>
              </w:rPr>
              <w:t>Mon - Feb 10</w:t>
            </w:r>
          </w:p>
        </w:tc>
        <w:tc>
          <w:tcPr>
            <w:tcW w:w="2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ECB623" w14:textId="77777777" w:rsidR="005356F6" w:rsidRPr="002C5DFE" w:rsidRDefault="005356F6" w:rsidP="005356F6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2C5DFE">
              <w:rPr>
                <w:rFonts w:ascii="Calibri" w:eastAsia="Times New Roman" w:hAnsi="Calibri" w:cs="Calibri"/>
              </w:rPr>
              <w:t>Anne Hein</w:t>
            </w:r>
          </w:p>
        </w:tc>
        <w:tc>
          <w:tcPr>
            <w:tcW w:w="2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14434A" w14:textId="77777777" w:rsidR="005356F6" w:rsidRPr="002C5DFE" w:rsidRDefault="005356F6" w:rsidP="005356F6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2C5DFE">
              <w:rPr>
                <w:rFonts w:ascii="Calibri" w:eastAsia="Times New Roman" w:hAnsi="Calibri" w:cs="Calibri"/>
              </w:rPr>
              <w:t>Janet Bertelsen</w:t>
            </w:r>
          </w:p>
        </w:tc>
        <w:tc>
          <w:tcPr>
            <w:tcW w:w="3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666147" w14:textId="77777777" w:rsidR="005356F6" w:rsidRPr="002C5DFE" w:rsidRDefault="005356F6" w:rsidP="005356F6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2C5DFE">
              <w:rPr>
                <w:rFonts w:ascii="Calibri" w:eastAsia="Times New Roman" w:hAnsi="Calibri" w:cs="Calibri"/>
              </w:rPr>
              <w:t>Carol Brandau</w:t>
            </w:r>
          </w:p>
        </w:tc>
      </w:tr>
      <w:tr w:rsidR="002C5DFE" w:rsidRPr="002C5DFE" w14:paraId="01D74DFC" w14:textId="77777777" w:rsidTr="005356F6">
        <w:trPr>
          <w:trHeight w:val="288"/>
        </w:trPr>
        <w:tc>
          <w:tcPr>
            <w:tcW w:w="2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E87ED8" w14:textId="77777777" w:rsidR="005356F6" w:rsidRPr="002C5DFE" w:rsidRDefault="005356F6" w:rsidP="005356F6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2C5DFE">
              <w:rPr>
                <w:rFonts w:ascii="Calibri" w:eastAsia="Times New Roman" w:hAnsi="Calibri" w:cs="Calibri"/>
              </w:rPr>
              <w:t>Wed - Feb 12</w:t>
            </w:r>
          </w:p>
        </w:tc>
        <w:tc>
          <w:tcPr>
            <w:tcW w:w="2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56FF5B" w14:textId="77777777" w:rsidR="005356F6" w:rsidRPr="002C5DFE" w:rsidRDefault="005356F6" w:rsidP="005356F6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2C5DFE">
              <w:rPr>
                <w:rFonts w:ascii="Calibri" w:eastAsia="Times New Roman" w:hAnsi="Calibri" w:cs="Calibri"/>
              </w:rPr>
              <w:t>Jo Anne Ward</w:t>
            </w:r>
          </w:p>
        </w:tc>
        <w:tc>
          <w:tcPr>
            <w:tcW w:w="2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8F2C90" w14:textId="77777777" w:rsidR="005356F6" w:rsidRPr="002C5DFE" w:rsidRDefault="005356F6" w:rsidP="005356F6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2C5DFE">
              <w:rPr>
                <w:rFonts w:ascii="Calibri" w:eastAsia="Times New Roman" w:hAnsi="Calibri" w:cs="Calibri"/>
              </w:rPr>
              <w:t>Katie Durkin</w:t>
            </w:r>
          </w:p>
        </w:tc>
        <w:tc>
          <w:tcPr>
            <w:tcW w:w="3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AD565F" w14:textId="77777777" w:rsidR="005356F6" w:rsidRPr="002C5DFE" w:rsidRDefault="005356F6" w:rsidP="005356F6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2C5DFE">
              <w:rPr>
                <w:rFonts w:ascii="Calibri" w:eastAsia="Times New Roman" w:hAnsi="Calibri" w:cs="Calibri"/>
              </w:rPr>
              <w:t>David Wolf</w:t>
            </w:r>
          </w:p>
        </w:tc>
      </w:tr>
      <w:tr w:rsidR="002C5DFE" w:rsidRPr="002C5DFE" w14:paraId="174FE9B7" w14:textId="77777777" w:rsidTr="005356F6">
        <w:trPr>
          <w:trHeight w:val="288"/>
        </w:trPr>
        <w:tc>
          <w:tcPr>
            <w:tcW w:w="2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D77D5C" w14:textId="77777777" w:rsidR="005356F6" w:rsidRPr="002C5DFE" w:rsidRDefault="005356F6" w:rsidP="005356F6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2C5DFE">
              <w:rPr>
                <w:rFonts w:ascii="Calibri" w:eastAsia="Times New Roman" w:hAnsi="Calibri" w:cs="Calibri"/>
              </w:rPr>
              <w:t>Mon - Feb 17</w:t>
            </w:r>
          </w:p>
        </w:tc>
        <w:tc>
          <w:tcPr>
            <w:tcW w:w="2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F110D5" w14:textId="77777777" w:rsidR="005356F6" w:rsidRPr="002C5DFE" w:rsidRDefault="005356F6" w:rsidP="005356F6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2C5DFE">
              <w:rPr>
                <w:rFonts w:ascii="Calibri" w:eastAsia="Times New Roman" w:hAnsi="Calibri" w:cs="Calibri"/>
              </w:rPr>
              <w:t>Joe Melde</w:t>
            </w:r>
          </w:p>
        </w:tc>
        <w:tc>
          <w:tcPr>
            <w:tcW w:w="2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1FA720" w14:textId="77777777" w:rsidR="005356F6" w:rsidRPr="002C5DFE" w:rsidRDefault="005356F6" w:rsidP="005356F6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2C5DFE">
              <w:rPr>
                <w:rFonts w:ascii="Calibri" w:eastAsia="Times New Roman" w:hAnsi="Calibri" w:cs="Calibri"/>
              </w:rPr>
              <w:t>Carol Melde</w:t>
            </w:r>
          </w:p>
        </w:tc>
        <w:tc>
          <w:tcPr>
            <w:tcW w:w="3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5B581B" w14:textId="77777777" w:rsidR="005356F6" w:rsidRPr="002C5DFE" w:rsidRDefault="005356F6" w:rsidP="005356F6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2C5DFE">
              <w:rPr>
                <w:rFonts w:ascii="Calibri" w:eastAsia="Times New Roman" w:hAnsi="Calibri" w:cs="Calibri"/>
              </w:rPr>
              <w:t>Joanne Stephens</w:t>
            </w:r>
          </w:p>
        </w:tc>
      </w:tr>
      <w:tr w:rsidR="002C5DFE" w:rsidRPr="002C5DFE" w14:paraId="4AC2F767" w14:textId="77777777" w:rsidTr="005356F6">
        <w:trPr>
          <w:trHeight w:val="288"/>
        </w:trPr>
        <w:tc>
          <w:tcPr>
            <w:tcW w:w="2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C5C627" w14:textId="77777777" w:rsidR="005356F6" w:rsidRPr="002C5DFE" w:rsidRDefault="005356F6" w:rsidP="005356F6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2C5DFE">
              <w:rPr>
                <w:rFonts w:ascii="Calibri" w:eastAsia="Times New Roman" w:hAnsi="Calibri" w:cs="Calibri"/>
              </w:rPr>
              <w:t>Wed - Feb 19</w:t>
            </w:r>
          </w:p>
        </w:tc>
        <w:tc>
          <w:tcPr>
            <w:tcW w:w="2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4FBA9C" w14:textId="77777777" w:rsidR="005356F6" w:rsidRPr="002C5DFE" w:rsidRDefault="005356F6" w:rsidP="005356F6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2C5DFE">
              <w:rPr>
                <w:rFonts w:ascii="Calibri" w:eastAsia="Times New Roman" w:hAnsi="Calibri" w:cs="Calibri"/>
              </w:rPr>
              <w:t>Amy Barna</w:t>
            </w:r>
          </w:p>
        </w:tc>
        <w:tc>
          <w:tcPr>
            <w:tcW w:w="2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B6B0A3" w14:textId="77777777" w:rsidR="005356F6" w:rsidRPr="002C5DFE" w:rsidRDefault="005356F6" w:rsidP="005356F6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2C5DFE">
              <w:rPr>
                <w:rFonts w:ascii="Calibri" w:eastAsia="Times New Roman" w:hAnsi="Calibri" w:cs="Calibri"/>
              </w:rPr>
              <w:t>Seth Barna</w:t>
            </w:r>
          </w:p>
        </w:tc>
        <w:tc>
          <w:tcPr>
            <w:tcW w:w="3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A33F60" w14:textId="77777777" w:rsidR="005356F6" w:rsidRPr="002C5DFE" w:rsidRDefault="005356F6" w:rsidP="005356F6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2C5DFE">
              <w:rPr>
                <w:rFonts w:ascii="Calibri" w:eastAsia="Times New Roman" w:hAnsi="Calibri" w:cs="Calibri"/>
              </w:rPr>
              <w:t>Katie Bell</w:t>
            </w:r>
          </w:p>
        </w:tc>
      </w:tr>
      <w:tr w:rsidR="002C5DFE" w:rsidRPr="002C5DFE" w14:paraId="3DC419C2" w14:textId="77777777" w:rsidTr="005356F6">
        <w:trPr>
          <w:trHeight w:val="288"/>
        </w:trPr>
        <w:tc>
          <w:tcPr>
            <w:tcW w:w="2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9A06BB" w14:textId="77777777" w:rsidR="005356F6" w:rsidRPr="002C5DFE" w:rsidRDefault="005356F6" w:rsidP="005356F6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2C5DFE">
              <w:rPr>
                <w:rFonts w:ascii="Calibri" w:eastAsia="Times New Roman" w:hAnsi="Calibri" w:cs="Calibri"/>
              </w:rPr>
              <w:t>Mon - Feb 24</w:t>
            </w:r>
          </w:p>
        </w:tc>
        <w:tc>
          <w:tcPr>
            <w:tcW w:w="2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010562" w14:textId="77777777" w:rsidR="005356F6" w:rsidRPr="002C5DFE" w:rsidRDefault="005356F6" w:rsidP="005356F6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2C5DFE">
              <w:rPr>
                <w:rFonts w:ascii="Calibri" w:eastAsia="Times New Roman" w:hAnsi="Calibri" w:cs="Calibri"/>
              </w:rPr>
              <w:t>Sue Meyer</w:t>
            </w:r>
          </w:p>
        </w:tc>
        <w:tc>
          <w:tcPr>
            <w:tcW w:w="2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384517" w14:textId="77777777" w:rsidR="005356F6" w:rsidRPr="002C5DFE" w:rsidRDefault="005356F6" w:rsidP="005356F6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2C5DFE">
              <w:rPr>
                <w:rFonts w:ascii="Calibri" w:eastAsia="Times New Roman" w:hAnsi="Calibri" w:cs="Calibri"/>
              </w:rPr>
              <w:t>Lisa Reid</w:t>
            </w:r>
          </w:p>
        </w:tc>
        <w:tc>
          <w:tcPr>
            <w:tcW w:w="3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BF3795" w14:textId="77777777" w:rsidR="005356F6" w:rsidRPr="002C5DFE" w:rsidRDefault="005356F6" w:rsidP="005356F6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2C5DFE">
              <w:rPr>
                <w:rFonts w:ascii="Calibri" w:eastAsia="Times New Roman" w:hAnsi="Calibri" w:cs="Calibri"/>
              </w:rPr>
              <w:t>Chip Balder</w:t>
            </w:r>
          </w:p>
        </w:tc>
      </w:tr>
      <w:tr w:rsidR="002C5DFE" w:rsidRPr="002C5DFE" w14:paraId="0184F498" w14:textId="77777777" w:rsidTr="005356F6">
        <w:trPr>
          <w:trHeight w:val="288"/>
        </w:trPr>
        <w:tc>
          <w:tcPr>
            <w:tcW w:w="2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1CFE05" w14:textId="77777777" w:rsidR="005356F6" w:rsidRPr="002C5DFE" w:rsidRDefault="005356F6" w:rsidP="005356F6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2C5DFE">
              <w:rPr>
                <w:rFonts w:ascii="Calibri" w:eastAsia="Times New Roman" w:hAnsi="Calibri" w:cs="Calibri"/>
              </w:rPr>
              <w:t>Wed - Feb 26</w:t>
            </w:r>
          </w:p>
        </w:tc>
        <w:tc>
          <w:tcPr>
            <w:tcW w:w="2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49D7CA" w14:textId="77777777" w:rsidR="005356F6" w:rsidRPr="002C5DFE" w:rsidRDefault="005356F6" w:rsidP="005356F6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2C5DFE">
              <w:rPr>
                <w:rFonts w:ascii="Calibri" w:eastAsia="Times New Roman" w:hAnsi="Calibri" w:cs="Calibri"/>
              </w:rPr>
              <w:t>Pam Jameson</w:t>
            </w:r>
          </w:p>
        </w:tc>
        <w:tc>
          <w:tcPr>
            <w:tcW w:w="2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E82F49" w14:textId="77777777" w:rsidR="005356F6" w:rsidRPr="002C5DFE" w:rsidRDefault="005356F6" w:rsidP="005356F6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2C5DFE">
              <w:rPr>
                <w:rFonts w:ascii="Calibri" w:eastAsia="Times New Roman" w:hAnsi="Calibri" w:cs="Calibri"/>
              </w:rPr>
              <w:t>Greg Jameson</w:t>
            </w:r>
          </w:p>
        </w:tc>
        <w:tc>
          <w:tcPr>
            <w:tcW w:w="3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6AC143" w14:textId="77777777" w:rsidR="005356F6" w:rsidRPr="002C5DFE" w:rsidRDefault="005356F6" w:rsidP="005356F6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2C5DFE">
              <w:rPr>
                <w:rFonts w:ascii="Calibri" w:eastAsia="Times New Roman" w:hAnsi="Calibri" w:cs="Calibri"/>
              </w:rPr>
              <w:t>other Jameson</w:t>
            </w:r>
          </w:p>
        </w:tc>
      </w:tr>
      <w:tr w:rsidR="002C5DFE" w:rsidRPr="002C5DFE" w14:paraId="52993594" w14:textId="77777777" w:rsidTr="005356F6">
        <w:trPr>
          <w:trHeight w:val="288"/>
        </w:trPr>
        <w:tc>
          <w:tcPr>
            <w:tcW w:w="2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A8291C" w14:textId="77777777" w:rsidR="005356F6" w:rsidRPr="002C5DFE" w:rsidRDefault="005356F6" w:rsidP="005356F6">
            <w:pPr>
              <w:spacing w:after="0" w:line="240" w:lineRule="auto"/>
              <w:rPr>
                <w:rFonts w:ascii="Calibri" w:eastAsia="Times New Roman" w:hAnsi="Calibri" w:cs="Calibri"/>
              </w:rPr>
            </w:pPr>
          </w:p>
        </w:tc>
        <w:tc>
          <w:tcPr>
            <w:tcW w:w="2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3DF25D" w14:textId="77777777" w:rsidR="005356F6" w:rsidRPr="002C5DFE" w:rsidRDefault="005356F6" w:rsidP="005356F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879AE6" w14:textId="77777777" w:rsidR="005356F6" w:rsidRPr="002C5DFE" w:rsidRDefault="005356F6" w:rsidP="005356F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4E3D7A" w14:textId="77777777" w:rsidR="005356F6" w:rsidRPr="002C5DFE" w:rsidRDefault="005356F6" w:rsidP="005356F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2C5DFE" w:rsidRPr="002C5DFE" w14:paraId="744B60E7" w14:textId="77777777" w:rsidTr="005356F6">
        <w:trPr>
          <w:trHeight w:val="288"/>
        </w:trPr>
        <w:tc>
          <w:tcPr>
            <w:tcW w:w="2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A95AD0" w14:textId="77777777" w:rsidR="005356F6" w:rsidRPr="002C5DFE" w:rsidRDefault="005356F6" w:rsidP="005356F6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2C5DFE">
              <w:rPr>
                <w:rFonts w:ascii="Calibri" w:eastAsia="Times New Roman" w:hAnsi="Calibri" w:cs="Calibri"/>
              </w:rPr>
              <w:t>Mon - March 2</w:t>
            </w:r>
          </w:p>
        </w:tc>
        <w:tc>
          <w:tcPr>
            <w:tcW w:w="2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0DB48E" w14:textId="77777777" w:rsidR="005356F6" w:rsidRPr="002C5DFE" w:rsidRDefault="005356F6" w:rsidP="005356F6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2C5DFE">
              <w:rPr>
                <w:rFonts w:ascii="Calibri" w:eastAsia="Times New Roman" w:hAnsi="Calibri" w:cs="Calibri"/>
              </w:rPr>
              <w:t>Anne Hein</w:t>
            </w:r>
          </w:p>
        </w:tc>
        <w:tc>
          <w:tcPr>
            <w:tcW w:w="2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D48101" w14:textId="77777777" w:rsidR="005356F6" w:rsidRPr="002C5DFE" w:rsidRDefault="005356F6" w:rsidP="005356F6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2C5DFE">
              <w:rPr>
                <w:rFonts w:ascii="Calibri" w:eastAsia="Times New Roman" w:hAnsi="Calibri" w:cs="Calibri"/>
              </w:rPr>
              <w:t>Carol Brandau</w:t>
            </w:r>
          </w:p>
        </w:tc>
        <w:tc>
          <w:tcPr>
            <w:tcW w:w="3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65DFE7" w14:textId="77777777" w:rsidR="005356F6" w:rsidRPr="002C5DFE" w:rsidRDefault="005356F6" w:rsidP="005356F6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2C5DFE">
              <w:rPr>
                <w:rFonts w:ascii="Calibri" w:eastAsia="Times New Roman" w:hAnsi="Calibri" w:cs="Calibri"/>
              </w:rPr>
              <w:t>Kathy Warzynski</w:t>
            </w:r>
          </w:p>
        </w:tc>
      </w:tr>
      <w:tr w:rsidR="002C5DFE" w:rsidRPr="002C5DFE" w14:paraId="18BB3817" w14:textId="77777777" w:rsidTr="005356F6">
        <w:trPr>
          <w:trHeight w:val="288"/>
        </w:trPr>
        <w:tc>
          <w:tcPr>
            <w:tcW w:w="2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D182C5" w14:textId="77777777" w:rsidR="005356F6" w:rsidRPr="002C5DFE" w:rsidRDefault="005356F6" w:rsidP="005356F6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2C5DFE">
              <w:rPr>
                <w:rFonts w:ascii="Calibri" w:eastAsia="Times New Roman" w:hAnsi="Calibri" w:cs="Calibri"/>
              </w:rPr>
              <w:t>Wed - March 4</w:t>
            </w:r>
          </w:p>
        </w:tc>
        <w:tc>
          <w:tcPr>
            <w:tcW w:w="2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9274FE" w14:textId="77777777" w:rsidR="005356F6" w:rsidRPr="002C5DFE" w:rsidRDefault="005356F6" w:rsidP="005356F6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2C5DFE">
              <w:rPr>
                <w:rFonts w:ascii="Calibri" w:eastAsia="Times New Roman" w:hAnsi="Calibri" w:cs="Calibri"/>
              </w:rPr>
              <w:t>Tami Ebner</w:t>
            </w:r>
          </w:p>
        </w:tc>
        <w:tc>
          <w:tcPr>
            <w:tcW w:w="2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9EFB4E" w14:textId="77777777" w:rsidR="005356F6" w:rsidRPr="002C5DFE" w:rsidRDefault="005356F6" w:rsidP="005356F6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2C5DFE">
              <w:rPr>
                <w:rFonts w:ascii="Calibri" w:eastAsia="Times New Roman" w:hAnsi="Calibri" w:cs="Calibri"/>
              </w:rPr>
              <w:t>David Ebner</w:t>
            </w:r>
          </w:p>
        </w:tc>
        <w:tc>
          <w:tcPr>
            <w:tcW w:w="3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1BC0AB" w14:textId="77777777" w:rsidR="005356F6" w:rsidRPr="002C5DFE" w:rsidRDefault="005356F6" w:rsidP="005356F6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2C5DFE">
              <w:rPr>
                <w:rFonts w:ascii="Calibri" w:eastAsia="Times New Roman" w:hAnsi="Calibri" w:cs="Calibri"/>
              </w:rPr>
              <w:t>Rob Majewski</w:t>
            </w:r>
          </w:p>
        </w:tc>
      </w:tr>
      <w:tr w:rsidR="002C5DFE" w:rsidRPr="002C5DFE" w14:paraId="0A78BD17" w14:textId="77777777" w:rsidTr="005356F6">
        <w:trPr>
          <w:trHeight w:val="288"/>
        </w:trPr>
        <w:tc>
          <w:tcPr>
            <w:tcW w:w="2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638745" w14:textId="77777777" w:rsidR="005356F6" w:rsidRPr="002C5DFE" w:rsidRDefault="005356F6" w:rsidP="005356F6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2C5DFE">
              <w:rPr>
                <w:rFonts w:ascii="Calibri" w:eastAsia="Times New Roman" w:hAnsi="Calibri" w:cs="Calibri"/>
              </w:rPr>
              <w:t>Mon - March 9</w:t>
            </w:r>
          </w:p>
        </w:tc>
        <w:tc>
          <w:tcPr>
            <w:tcW w:w="2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4955C2" w14:textId="77777777" w:rsidR="005356F6" w:rsidRPr="002C5DFE" w:rsidRDefault="005356F6" w:rsidP="005356F6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2C5DFE">
              <w:rPr>
                <w:rFonts w:ascii="Calibri" w:eastAsia="Times New Roman" w:hAnsi="Calibri" w:cs="Calibri"/>
              </w:rPr>
              <w:t>Kathy Warzynski</w:t>
            </w:r>
          </w:p>
        </w:tc>
        <w:tc>
          <w:tcPr>
            <w:tcW w:w="2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6BB857" w14:textId="77777777" w:rsidR="005356F6" w:rsidRPr="002C5DFE" w:rsidRDefault="005356F6" w:rsidP="005356F6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2C5DFE">
              <w:rPr>
                <w:rFonts w:ascii="Calibri" w:eastAsia="Times New Roman" w:hAnsi="Calibri" w:cs="Calibri"/>
              </w:rPr>
              <w:t>Sue Meyer</w:t>
            </w:r>
          </w:p>
        </w:tc>
        <w:tc>
          <w:tcPr>
            <w:tcW w:w="3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8B924F" w14:textId="77777777" w:rsidR="005356F6" w:rsidRPr="002C5DFE" w:rsidRDefault="005356F6" w:rsidP="005356F6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2C5DFE">
              <w:rPr>
                <w:rFonts w:ascii="Calibri" w:eastAsia="Times New Roman" w:hAnsi="Calibri" w:cs="Calibri"/>
              </w:rPr>
              <w:t>Joanne Stephens</w:t>
            </w:r>
          </w:p>
        </w:tc>
      </w:tr>
      <w:tr w:rsidR="002C5DFE" w:rsidRPr="002C5DFE" w14:paraId="297EE195" w14:textId="77777777" w:rsidTr="005356F6">
        <w:trPr>
          <w:trHeight w:val="288"/>
        </w:trPr>
        <w:tc>
          <w:tcPr>
            <w:tcW w:w="2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FACD68" w14:textId="77777777" w:rsidR="005356F6" w:rsidRPr="002C5DFE" w:rsidRDefault="005356F6" w:rsidP="005356F6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2C5DFE">
              <w:rPr>
                <w:rFonts w:ascii="Calibri" w:eastAsia="Times New Roman" w:hAnsi="Calibri" w:cs="Calibri"/>
              </w:rPr>
              <w:t>Wed - March 11</w:t>
            </w:r>
          </w:p>
        </w:tc>
        <w:tc>
          <w:tcPr>
            <w:tcW w:w="2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A6F582" w14:textId="73168D21" w:rsidR="005356F6" w:rsidRPr="002C5DFE" w:rsidRDefault="005317CE" w:rsidP="005356F6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2C5DFE">
              <w:rPr>
                <w:rFonts w:ascii="Calibri" w:eastAsia="Times New Roman" w:hAnsi="Calibri" w:cs="Calibri"/>
              </w:rPr>
              <w:t>Donna King</w:t>
            </w:r>
          </w:p>
        </w:tc>
        <w:tc>
          <w:tcPr>
            <w:tcW w:w="2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255732" w14:textId="77777777" w:rsidR="005356F6" w:rsidRPr="002C5DFE" w:rsidRDefault="005356F6" w:rsidP="005356F6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2C5DFE">
              <w:rPr>
                <w:rFonts w:ascii="Calibri" w:eastAsia="Times New Roman" w:hAnsi="Calibri" w:cs="Calibri"/>
              </w:rPr>
              <w:t>Karen Durnin</w:t>
            </w:r>
          </w:p>
        </w:tc>
        <w:tc>
          <w:tcPr>
            <w:tcW w:w="3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8EB9E9" w14:textId="648F3058" w:rsidR="005356F6" w:rsidRPr="002C5DFE" w:rsidRDefault="005317CE" w:rsidP="005356F6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2C5DFE">
              <w:rPr>
                <w:rFonts w:ascii="Calibri" w:eastAsia="Times New Roman" w:hAnsi="Calibri" w:cs="Calibri"/>
              </w:rPr>
              <w:t xml:space="preserve">John </w:t>
            </w:r>
            <w:proofErr w:type="spellStart"/>
            <w:r w:rsidRPr="002C5DFE">
              <w:rPr>
                <w:rFonts w:ascii="Calibri" w:eastAsia="Times New Roman" w:hAnsi="Calibri" w:cs="Calibri"/>
              </w:rPr>
              <w:t>Strubler</w:t>
            </w:r>
            <w:proofErr w:type="spellEnd"/>
          </w:p>
        </w:tc>
      </w:tr>
      <w:tr w:rsidR="002C5DFE" w:rsidRPr="002C5DFE" w14:paraId="5DFA9DA5" w14:textId="77777777" w:rsidTr="005356F6">
        <w:trPr>
          <w:trHeight w:val="288"/>
        </w:trPr>
        <w:tc>
          <w:tcPr>
            <w:tcW w:w="2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A0E4FA" w14:textId="77777777" w:rsidR="005356F6" w:rsidRPr="002C5DFE" w:rsidRDefault="005356F6" w:rsidP="005356F6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2C5DFE">
              <w:rPr>
                <w:rFonts w:ascii="Calibri" w:eastAsia="Times New Roman" w:hAnsi="Calibri" w:cs="Calibri"/>
              </w:rPr>
              <w:t>Mon - March 16</w:t>
            </w:r>
          </w:p>
        </w:tc>
        <w:tc>
          <w:tcPr>
            <w:tcW w:w="2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7D081C" w14:textId="77777777" w:rsidR="005356F6" w:rsidRPr="002C5DFE" w:rsidRDefault="005356F6" w:rsidP="005356F6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2C5DFE">
              <w:rPr>
                <w:rFonts w:ascii="Calibri" w:eastAsia="Times New Roman" w:hAnsi="Calibri" w:cs="Calibri"/>
              </w:rPr>
              <w:t xml:space="preserve">Mary </w:t>
            </w:r>
            <w:proofErr w:type="spellStart"/>
            <w:r w:rsidRPr="002C5DFE">
              <w:rPr>
                <w:rFonts w:ascii="Calibri" w:eastAsia="Times New Roman" w:hAnsi="Calibri" w:cs="Calibri"/>
              </w:rPr>
              <w:t>Csiacsek</w:t>
            </w:r>
            <w:proofErr w:type="spellEnd"/>
          </w:p>
        </w:tc>
        <w:tc>
          <w:tcPr>
            <w:tcW w:w="2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AD0A57" w14:textId="77777777" w:rsidR="005356F6" w:rsidRPr="002C5DFE" w:rsidRDefault="005356F6" w:rsidP="005356F6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2C5DFE">
              <w:rPr>
                <w:rFonts w:ascii="Calibri" w:eastAsia="Times New Roman" w:hAnsi="Calibri" w:cs="Calibri"/>
              </w:rPr>
              <w:t>Phyllis Wilson</w:t>
            </w:r>
          </w:p>
        </w:tc>
        <w:tc>
          <w:tcPr>
            <w:tcW w:w="3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728239" w14:textId="77777777" w:rsidR="005356F6" w:rsidRPr="002C5DFE" w:rsidRDefault="005356F6" w:rsidP="005356F6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2C5DFE">
              <w:rPr>
                <w:rFonts w:ascii="Calibri" w:eastAsia="Times New Roman" w:hAnsi="Calibri" w:cs="Calibri"/>
              </w:rPr>
              <w:t>Roger Wilson</w:t>
            </w:r>
          </w:p>
        </w:tc>
      </w:tr>
      <w:tr w:rsidR="002C5DFE" w:rsidRPr="002C5DFE" w14:paraId="4372EAA1" w14:textId="77777777" w:rsidTr="005356F6">
        <w:trPr>
          <w:trHeight w:val="288"/>
        </w:trPr>
        <w:tc>
          <w:tcPr>
            <w:tcW w:w="2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7EB415" w14:textId="77777777" w:rsidR="005356F6" w:rsidRPr="002C5DFE" w:rsidRDefault="005356F6" w:rsidP="005356F6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2C5DFE">
              <w:rPr>
                <w:rFonts w:ascii="Calibri" w:eastAsia="Times New Roman" w:hAnsi="Calibri" w:cs="Calibri"/>
              </w:rPr>
              <w:t>Wed - March 18</w:t>
            </w:r>
          </w:p>
        </w:tc>
        <w:tc>
          <w:tcPr>
            <w:tcW w:w="2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CF6E1D" w14:textId="77777777" w:rsidR="005356F6" w:rsidRPr="002C5DFE" w:rsidRDefault="005356F6" w:rsidP="005356F6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2C5DFE">
              <w:rPr>
                <w:rFonts w:ascii="Calibri" w:eastAsia="Times New Roman" w:hAnsi="Calibri" w:cs="Calibri"/>
              </w:rPr>
              <w:t>Jo Anne Ward</w:t>
            </w:r>
          </w:p>
        </w:tc>
        <w:tc>
          <w:tcPr>
            <w:tcW w:w="2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BFF1FB" w14:textId="77777777" w:rsidR="005356F6" w:rsidRPr="002C5DFE" w:rsidRDefault="005356F6" w:rsidP="005356F6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2C5DFE">
              <w:rPr>
                <w:rFonts w:ascii="Calibri" w:eastAsia="Times New Roman" w:hAnsi="Calibri" w:cs="Calibri"/>
              </w:rPr>
              <w:t>Katie Durkin</w:t>
            </w:r>
          </w:p>
        </w:tc>
        <w:tc>
          <w:tcPr>
            <w:tcW w:w="3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B2DA71" w14:textId="77777777" w:rsidR="005356F6" w:rsidRPr="002C5DFE" w:rsidRDefault="005356F6" w:rsidP="005356F6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2C5DFE">
              <w:rPr>
                <w:rFonts w:ascii="Calibri" w:eastAsia="Times New Roman" w:hAnsi="Calibri" w:cs="Calibri"/>
              </w:rPr>
              <w:t>Carol Cantlon</w:t>
            </w:r>
          </w:p>
        </w:tc>
      </w:tr>
      <w:tr w:rsidR="002C5DFE" w:rsidRPr="002C5DFE" w14:paraId="4B56F362" w14:textId="77777777" w:rsidTr="005356F6">
        <w:trPr>
          <w:trHeight w:val="288"/>
        </w:trPr>
        <w:tc>
          <w:tcPr>
            <w:tcW w:w="2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A00A91" w14:textId="77777777" w:rsidR="005356F6" w:rsidRPr="002C5DFE" w:rsidRDefault="005356F6" w:rsidP="005356F6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2C5DFE">
              <w:rPr>
                <w:rFonts w:ascii="Calibri" w:eastAsia="Times New Roman" w:hAnsi="Calibri" w:cs="Calibri"/>
              </w:rPr>
              <w:t>Mon - March 23</w:t>
            </w:r>
          </w:p>
        </w:tc>
        <w:tc>
          <w:tcPr>
            <w:tcW w:w="2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C21B9D" w14:textId="77777777" w:rsidR="005356F6" w:rsidRPr="002C5DFE" w:rsidRDefault="005356F6" w:rsidP="005356F6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2C5DFE">
              <w:rPr>
                <w:rFonts w:ascii="Calibri" w:eastAsia="Times New Roman" w:hAnsi="Calibri" w:cs="Calibri"/>
              </w:rPr>
              <w:t>Lisa Reid</w:t>
            </w:r>
          </w:p>
        </w:tc>
        <w:tc>
          <w:tcPr>
            <w:tcW w:w="2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AA460E" w14:textId="77777777" w:rsidR="005356F6" w:rsidRPr="002C5DFE" w:rsidRDefault="005356F6" w:rsidP="005356F6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2C5DFE">
              <w:rPr>
                <w:rFonts w:ascii="Calibri" w:eastAsia="Times New Roman" w:hAnsi="Calibri" w:cs="Calibri"/>
              </w:rPr>
              <w:t>Janet Bertelsen</w:t>
            </w:r>
          </w:p>
        </w:tc>
        <w:tc>
          <w:tcPr>
            <w:tcW w:w="3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4E4FC5" w14:textId="7F56E044" w:rsidR="005356F6" w:rsidRPr="002C5DFE" w:rsidRDefault="005317CE" w:rsidP="005356F6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2C5DFE">
              <w:rPr>
                <w:rFonts w:ascii="Calibri" w:eastAsia="Times New Roman" w:hAnsi="Calibri" w:cs="Calibri"/>
              </w:rPr>
              <w:t>Judy Jakes</w:t>
            </w:r>
          </w:p>
        </w:tc>
      </w:tr>
      <w:tr w:rsidR="002C5DFE" w:rsidRPr="002C5DFE" w14:paraId="63CC2C04" w14:textId="77777777" w:rsidTr="005356F6">
        <w:trPr>
          <w:trHeight w:val="288"/>
        </w:trPr>
        <w:tc>
          <w:tcPr>
            <w:tcW w:w="2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C3E6FE" w14:textId="77777777" w:rsidR="005356F6" w:rsidRPr="002C5DFE" w:rsidRDefault="005356F6" w:rsidP="005356F6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2C5DFE">
              <w:rPr>
                <w:rFonts w:ascii="Calibri" w:eastAsia="Times New Roman" w:hAnsi="Calibri" w:cs="Calibri"/>
              </w:rPr>
              <w:t>Wed - March 25</w:t>
            </w:r>
          </w:p>
        </w:tc>
        <w:tc>
          <w:tcPr>
            <w:tcW w:w="2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8189CC" w14:textId="14FDCBA4" w:rsidR="005356F6" w:rsidRPr="002C5DFE" w:rsidRDefault="00DE2785" w:rsidP="005356F6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2C5DFE">
              <w:rPr>
                <w:rFonts w:ascii="Calibri" w:eastAsia="Times New Roman" w:hAnsi="Calibri" w:cs="Calibri"/>
              </w:rPr>
              <w:t>Luann Dibb</w:t>
            </w:r>
          </w:p>
        </w:tc>
        <w:tc>
          <w:tcPr>
            <w:tcW w:w="2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9023B1" w14:textId="178C4470" w:rsidR="005356F6" w:rsidRPr="002C5DFE" w:rsidRDefault="00DE2785" w:rsidP="005356F6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2C5DFE">
              <w:rPr>
                <w:rFonts w:ascii="Calibri" w:eastAsia="Times New Roman" w:hAnsi="Calibri" w:cs="Calibri"/>
              </w:rPr>
              <w:t>Jacki Faber</w:t>
            </w:r>
          </w:p>
        </w:tc>
        <w:tc>
          <w:tcPr>
            <w:tcW w:w="3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B5E2D7" w14:textId="359C50A6" w:rsidR="005356F6" w:rsidRPr="002C5DFE" w:rsidRDefault="00DE2785" w:rsidP="005356F6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2C5DFE">
              <w:rPr>
                <w:rFonts w:ascii="Calibri" w:eastAsia="Times New Roman" w:hAnsi="Calibri" w:cs="Calibri"/>
              </w:rPr>
              <w:t xml:space="preserve">John </w:t>
            </w:r>
            <w:proofErr w:type="spellStart"/>
            <w:r w:rsidRPr="002C5DFE">
              <w:rPr>
                <w:rFonts w:ascii="Calibri" w:eastAsia="Times New Roman" w:hAnsi="Calibri" w:cs="Calibri"/>
              </w:rPr>
              <w:t>Strubler</w:t>
            </w:r>
            <w:proofErr w:type="spellEnd"/>
          </w:p>
        </w:tc>
      </w:tr>
      <w:tr w:rsidR="002D3350" w:rsidRPr="002C5DFE" w14:paraId="4A889EF3" w14:textId="77777777" w:rsidTr="005356F6">
        <w:trPr>
          <w:trHeight w:val="288"/>
        </w:trPr>
        <w:tc>
          <w:tcPr>
            <w:tcW w:w="2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C19475" w14:textId="77777777" w:rsidR="005356F6" w:rsidRPr="002C5DFE" w:rsidRDefault="005356F6" w:rsidP="005356F6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2C5DFE">
              <w:rPr>
                <w:rFonts w:ascii="Calibri" w:eastAsia="Times New Roman" w:hAnsi="Calibri" w:cs="Calibri"/>
              </w:rPr>
              <w:t>Mon - March 30</w:t>
            </w:r>
          </w:p>
        </w:tc>
        <w:tc>
          <w:tcPr>
            <w:tcW w:w="2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6921C5" w14:textId="77777777" w:rsidR="005356F6" w:rsidRPr="002C5DFE" w:rsidRDefault="005356F6" w:rsidP="005356F6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2C5DFE">
              <w:rPr>
                <w:rFonts w:ascii="Calibri" w:eastAsia="Times New Roman" w:hAnsi="Calibri" w:cs="Calibri"/>
              </w:rPr>
              <w:t xml:space="preserve">Mary </w:t>
            </w:r>
            <w:proofErr w:type="spellStart"/>
            <w:r w:rsidRPr="002C5DFE">
              <w:rPr>
                <w:rFonts w:ascii="Calibri" w:eastAsia="Times New Roman" w:hAnsi="Calibri" w:cs="Calibri"/>
              </w:rPr>
              <w:t>Csiacsek</w:t>
            </w:r>
            <w:proofErr w:type="spellEnd"/>
          </w:p>
        </w:tc>
        <w:tc>
          <w:tcPr>
            <w:tcW w:w="2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417787" w14:textId="77777777" w:rsidR="005356F6" w:rsidRPr="002C5DFE" w:rsidRDefault="005356F6" w:rsidP="005356F6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2C5DFE">
              <w:rPr>
                <w:rFonts w:ascii="Calibri" w:eastAsia="Times New Roman" w:hAnsi="Calibri" w:cs="Calibri"/>
              </w:rPr>
              <w:t>Anne Hein</w:t>
            </w:r>
          </w:p>
        </w:tc>
        <w:tc>
          <w:tcPr>
            <w:tcW w:w="3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9364A2" w14:textId="77777777" w:rsidR="005356F6" w:rsidRPr="002C5DFE" w:rsidRDefault="005356F6" w:rsidP="005356F6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2C5DFE">
              <w:rPr>
                <w:rFonts w:ascii="Calibri" w:eastAsia="Times New Roman" w:hAnsi="Calibri" w:cs="Calibri"/>
              </w:rPr>
              <w:t>Carol Brandau</w:t>
            </w:r>
          </w:p>
        </w:tc>
      </w:tr>
    </w:tbl>
    <w:p w14:paraId="51B04B17" w14:textId="7646B31B" w:rsidR="005356F6" w:rsidRPr="002C5DFE" w:rsidRDefault="005356F6" w:rsidP="005356F6">
      <w:pPr>
        <w:jc w:val="center"/>
        <w:rPr>
          <w:rFonts w:cstheme="minorHAnsi"/>
          <w:sz w:val="28"/>
          <w:szCs w:val="28"/>
        </w:rPr>
      </w:pPr>
    </w:p>
    <w:p w14:paraId="1152030E" w14:textId="124BE776" w:rsidR="005356F6" w:rsidRPr="002C5DFE" w:rsidRDefault="005356F6" w:rsidP="005356F6">
      <w:pPr>
        <w:jc w:val="center"/>
        <w:rPr>
          <w:rFonts w:cstheme="minorHAnsi"/>
          <w:sz w:val="28"/>
          <w:szCs w:val="28"/>
        </w:rPr>
      </w:pPr>
    </w:p>
    <w:p w14:paraId="04FB5643" w14:textId="39290B40" w:rsidR="005356F6" w:rsidRPr="002C5DFE" w:rsidRDefault="005356F6" w:rsidP="005356F6">
      <w:pPr>
        <w:jc w:val="center"/>
        <w:rPr>
          <w:rFonts w:cstheme="minorHAnsi"/>
          <w:sz w:val="28"/>
          <w:szCs w:val="28"/>
        </w:rPr>
      </w:pPr>
    </w:p>
    <w:p w14:paraId="76A177F4" w14:textId="2B83C673" w:rsidR="005356F6" w:rsidRPr="002C5DFE" w:rsidRDefault="005356F6" w:rsidP="005356F6">
      <w:pPr>
        <w:jc w:val="center"/>
        <w:rPr>
          <w:rFonts w:cstheme="minorHAnsi"/>
          <w:sz w:val="28"/>
          <w:szCs w:val="28"/>
        </w:rPr>
      </w:pPr>
    </w:p>
    <w:p w14:paraId="7960F886" w14:textId="182B2937" w:rsidR="005356F6" w:rsidRPr="002C5DFE" w:rsidRDefault="005356F6" w:rsidP="005356F6">
      <w:pPr>
        <w:jc w:val="center"/>
        <w:rPr>
          <w:rFonts w:cstheme="minorHAnsi"/>
          <w:sz w:val="28"/>
          <w:szCs w:val="28"/>
        </w:rPr>
      </w:pPr>
    </w:p>
    <w:p w14:paraId="4AD8D243" w14:textId="7B071F6A" w:rsidR="005356F6" w:rsidRPr="002C5DFE" w:rsidRDefault="005356F6" w:rsidP="005356F6">
      <w:pPr>
        <w:jc w:val="center"/>
        <w:rPr>
          <w:rFonts w:cstheme="minorHAnsi"/>
          <w:sz w:val="28"/>
          <w:szCs w:val="28"/>
        </w:rPr>
      </w:pPr>
      <w:bookmarkStart w:id="0" w:name="_GoBack"/>
      <w:bookmarkEnd w:id="0"/>
    </w:p>
    <w:sectPr w:rsidR="005356F6" w:rsidRPr="002C5DF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Cooper Black">
    <w:panose1 w:val="0208090404030B020404"/>
    <w:charset w:val="00"/>
    <w:family w:val="roman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I3sDS2NDYxMjc3tDBX0lEKTi0uzszPAykwrAUAFLdilSwAAAA="/>
  </w:docVars>
  <w:rsids>
    <w:rsidRoot w:val="005356F6"/>
    <w:rsid w:val="00004C5A"/>
    <w:rsid w:val="00027B12"/>
    <w:rsid w:val="002C5DFE"/>
    <w:rsid w:val="002D3350"/>
    <w:rsid w:val="0049455B"/>
    <w:rsid w:val="005317CE"/>
    <w:rsid w:val="0053286E"/>
    <w:rsid w:val="005356F6"/>
    <w:rsid w:val="0054338A"/>
    <w:rsid w:val="005B2E9F"/>
    <w:rsid w:val="007128F0"/>
    <w:rsid w:val="008B542E"/>
    <w:rsid w:val="008C2E9A"/>
    <w:rsid w:val="008C60DF"/>
    <w:rsid w:val="00990A87"/>
    <w:rsid w:val="009B4B5F"/>
    <w:rsid w:val="00A10B4F"/>
    <w:rsid w:val="00C46CAC"/>
    <w:rsid w:val="00D4310A"/>
    <w:rsid w:val="00DE2785"/>
    <w:rsid w:val="00E13B5C"/>
    <w:rsid w:val="00EC4C9B"/>
    <w:rsid w:val="00F22E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60C7FE0"/>
  <w15:chartTrackingRefBased/>
  <w15:docId w15:val="{5FA65ACF-B04F-4830-AB45-040D50F01F6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5356F6"/>
    <w:rPr>
      <w:color w:val="0563C1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22E9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22E91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78331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9817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9465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" StyleName="" Version="0"/>
</file>

<file path=customXml/itemProps1.xml><?xml version="1.0" encoding="utf-8"?>
<ds:datastoreItem xmlns:ds="http://schemas.openxmlformats.org/officeDocument/2006/customXml" ds:itemID="{80028DE5-2EB6-4A93-A6F5-6A9E2BB9ED6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47</Words>
  <Characters>2554</Characters>
  <Application>Microsoft Office Word</Application>
  <DocSecurity>0</DocSecurity>
  <Lines>21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thryn Majewski</dc:creator>
  <cp:keywords/>
  <dc:description/>
  <cp:lastModifiedBy>Carol</cp:lastModifiedBy>
  <cp:revision>2</cp:revision>
  <cp:lastPrinted>2020-01-01T18:55:00Z</cp:lastPrinted>
  <dcterms:created xsi:type="dcterms:W3CDTF">2020-01-27T19:31:00Z</dcterms:created>
  <dcterms:modified xsi:type="dcterms:W3CDTF">2020-01-27T19:31:00Z</dcterms:modified>
</cp:coreProperties>
</file>